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FD0466" w14:textId="351583E1" w:rsidR="00FB0792" w:rsidRDefault="00FB0792" w:rsidP="00FB0792">
      <w:r>
        <w:t xml:space="preserve">The organization has a small, but growing employee base, with 50 employees in one small office. It’s an online </w:t>
      </w:r>
      <w:r w:rsidRPr="00FB0792">
        <w:rPr>
          <w:noProof/>
        </w:rPr>
        <w:t>reta</w:t>
      </w:r>
      <w:r>
        <w:rPr>
          <w:noProof/>
        </w:rPr>
        <w:t>i</w:t>
      </w:r>
      <w:r w:rsidRPr="00FB0792">
        <w:rPr>
          <w:noProof/>
        </w:rPr>
        <w:t>ler</w:t>
      </w:r>
      <w:r>
        <w:t xml:space="preserve"> of the world’s finest artisanal, hand-crafted widgets.</w:t>
      </w:r>
      <w:r>
        <w:br/>
      </w:r>
      <w:r>
        <w:br/>
        <w:t xml:space="preserve">The organization </w:t>
      </w:r>
      <w:r w:rsidRPr="00FB0792">
        <w:rPr>
          <w:noProof/>
        </w:rPr>
        <w:t>need</w:t>
      </w:r>
      <w:r>
        <w:rPr>
          <w:noProof/>
        </w:rPr>
        <w:t>s</w:t>
      </w:r>
      <w:r>
        <w:t xml:space="preserve"> security measures to the following systems.</w:t>
      </w:r>
    </w:p>
    <w:p w14:paraId="3B39AACD" w14:textId="39EA6B32" w:rsidR="00FB0792" w:rsidRDefault="00FB0792" w:rsidP="00FB0792">
      <w:pPr>
        <w:pStyle w:val="ListParagraph"/>
        <w:numPr>
          <w:ilvl w:val="0"/>
          <w:numId w:val="2"/>
        </w:numPr>
      </w:pPr>
      <w:r>
        <w:t>An external website permitting users to browse and purchase widgets</w:t>
      </w:r>
    </w:p>
    <w:p w14:paraId="711F2DB6" w14:textId="585106F9" w:rsidR="00FB0792" w:rsidRDefault="00FB0792" w:rsidP="00FB0792">
      <w:pPr>
        <w:pStyle w:val="ListParagraph"/>
        <w:numPr>
          <w:ilvl w:val="0"/>
          <w:numId w:val="2"/>
        </w:numPr>
      </w:pPr>
      <w:r>
        <w:t>An internal intranet website for employees to use</w:t>
      </w:r>
    </w:p>
    <w:p w14:paraId="3785760B" w14:textId="02D478B3" w:rsidR="00FB0792" w:rsidRDefault="00FB0792" w:rsidP="00FB0792">
      <w:pPr>
        <w:pStyle w:val="ListParagraph"/>
        <w:numPr>
          <w:ilvl w:val="0"/>
          <w:numId w:val="2"/>
        </w:numPr>
      </w:pPr>
      <w:r>
        <w:t>Secure remote access for engineering employees</w:t>
      </w:r>
    </w:p>
    <w:p w14:paraId="2C271C42" w14:textId="5D0DE8BA" w:rsidR="00FB0792" w:rsidRDefault="00FB0792" w:rsidP="00FB0792">
      <w:pPr>
        <w:pStyle w:val="ListParagraph"/>
        <w:numPr>
          <w:ilvl w:val="0"/>
          <w:numId w:val="2"/>
        </w:numPr>
      </w:pPr>
      <w:r>
        <w:t>Reasonable, basic firewall rules</w:t>
      </w:r>
    </w:p>
    <w:p w14:paraId="79A6206D" w14:textId="64E59BE2" w:rsidR="00FB0792" w:rsidRDefault="00FB0792" w:rsidP="00FB0792">
      <w:pPr>
        <w:pStyle w:val="ListParagraph"/>
        <w:numPr>
          <w:ilvl w:val="0"/>
          <w:numId w:val="2"/>
        </w:numPr>
      </w:pPr>
      <w:r>
        <w:t>Wireless coverage in the office</w:t>
      </w:r>
    </w:p>
    <w:p w14:paraId="6F513B8F" w14:textId="50339E68" w:rsidR="00FB0792" w:rsidRDefault="00FB0792" w:rsidP="00FB0792">
      <w:pPr>
        <w:pStyle w:val="ListParagraph"/>
        <w:numPr>
          <w:ilvl w:val="0"/>
          <w:numId w:val="2"/>
        </w:numPr>
      </w:pPr>
      <w:r>
        <w:t>Reasonably secure configuration for laptops</w:t>
      </w:r>
    </w:p>
    <w:p w14:paraId="010895DB" w14:textId="7CF60D77" w:rsidR="004E256C" w:rsidRDefault="00DE44D6">
      <w:r>
        <w:rPr>
          <w:noProof/>
        </w:rPr>
        <w:t>S</w:t>
      </w:r>
      <w:r w:rsidRPr="00DE44D6">
        <w:rPr>
          <w:noProof/>
        </w:rPr>
        <w:t>trong</w:t>
      </w:r>
      <w:r>
        <w:t xml:space="preserve"> care for privacy also has to be considered since the retail company is handling customer payment data. While the engineer </w:t>
      </w:r>
      <w:r w:rsidR="00BD745A">
        <w:t xml:space="preserve">still requires </w:t>
      </w:r>
      <w:r>
        <w:t xml:space="preserve">access to </w:t>
      </w:r>
      <w:r w:rsidR="00BD745A">
        <w:t xml:space="preserve">the </w:t>
      </w:r>
      <w:r w:rsidRPr="00BD745A">
        <w:rPr>
          <w:noProof/>
        </w:rPr>
        <w:t>internal</w:t>
      </w:r>
      <w:r>
        <w:t xml:space="preserve"> website, along with remote, command line access to their workstations.</w:t>
      </w:r>
    </w:p>
    <w:p w14:paraId="11227EC9" w14:textId="31B18DE0" w:rsidR="00FA70A0" w:rsidRDefault="00FA70A0"/>
    <w:p w14:paraId="4AEC54F3" w14:textId="77777777" w:rsidR="00EA3401" w:rsidRDefault="00A544AC">
      <w:r w:rsidRPr="00C1148B">
        <w:rPr>
          <w:noProof/>
        </w:rPr>
        <w:t>First</w:t>
      </w:r>
      <w:r w:rsidR="00C1148B" w:rsidRPr="00C1148B">
        <w:rPr>
          <w:noProof/>
        </w:rPr>
        <w:t>,</w:t>
      </w:r>
      <w:r>
        <w:t xml:space="preserve"> we need </w:t>
      </w:r>
      <w:r w:rsidR="00FA75A7">
        <w:t xml:space="preserve">a </w:t>
      </w:r>
      <w:r w:rsidRPr="00FA75A7">
        <w:rPr>
          <w:noProof/>
        </w:rPr>
        <w:t>security</w:t>
      </w:r>
      <w:r>
        <w:t xml:space="preserve"> measure for an external website permitting users</w:t>
      </w:r>
      <w:r w:rsidR="004B6A65">
        <w:t xml:space="preserve"> to browse and purchase widgets. </w:t>
      </w:r>
      <w:r w:rsidR="004C0E0D">
        <w:t xml:space="preserve"> </w:t>
      </w:r>
      <w:r w:rsidR="00FA75A7">
        <w:rPr>
          <w:noProof/>
        </w:rPr>
        <w:t>T</w:t>
      </w:r>
      <w:r w:rsidR="0087010B" w:rsidRPr="00FA75A7">
        <w:rPr>
          <w:noProof/>
        </w:rPr>
        <w:t>o</w:t>
      </w:r>
      <w:r w:rsidR="0087010B">
        <w:t xml:space="preserve"> </w:t>
      </w:r>
      <w:r w:rsidR="00240F88">
        <w:t>permit</w:t>
      </w:r>
      <w:r w:rsidR="0087010B">
        <w:t xml:space="preserve"> the users </w:t>
      </w:r>
      <w:r w:rsidR="00FA75A7">
        <w:t xml:space="preserve">to </w:t>
      </w:r>
      <w:r w:rsidR="0087010B" w:rsidRPr="00FA75A7">
        <w:rPr>
          <w:noProof/>
        </w:rPr>
        <w:t>browse</w:t>
      </w:r>
      <w:r w:rsidR="0087010B">
        <w:t xml:space="preserve"> and purchase widget, we have to be able to identify</w:t>
      </w:r>
      <w:r w:rsidR="00240F88">
        <w:t xml:space="preserve"> the user. </w:t>
      </w:r>
      <w:r w:rsidR="00FA75A7">
        <w:br/>
      </w:r>
      <w:r w:rsidR="00335D7F">
        <w:t xml:space="preserve">Once an authentication system has been </w:t>
      </w:r>
      <w:r w:rsidR="00335D7F" w:rsidRPr="00210A17">
        <w:rPr>
          <w:noProof/>
        </w:rPr>
        <w:t>set</w:t>
      </w:r>
      <w:r w:rsidR="00210A17">
        <w:rPr>
          <w:noProof/>
        </w:rPr>
        <w:t xml:space="preserve"> </w:t>
      </w:r>
      <w:r w:rsidR="00335D7F" w:rsidRPr="00210A17">
        <w:rPr>
          <w:noProof/>
        </w:rPr>
        <w:t>up</w:t>
      </w:r>
      <w:r w:rsidR="000631A2">
        <w:t xml:space="preserve"> and the user authenticated</w:t>
      </w:r>
      <w:r w:rsidR="0091204C">
        <w:t xml:space="preserve"> they may be able to purchase widgets.</w:t>
      </w:r>
      <w:r w:rsidR="00BC20EE">
        <w:t xml:space="preserve"> We also need to set up HTTPS on the external website</w:t>
      </w:r>
      <w:r w:rsidR="00E4559E">
        <w:rPr>
          <w:noProof/>
        </w:rPr>
        <w:t>;</w:t>
      </w:r>
      <w:r w:rsidR="0058191C" w:rsidRPr="00E4559E">
        <w:rPr>
          <w:noProof/>
        </w:rPr>
        <w:t xml:space="preserve"> </w:t>
      </w:r>
      <w:r w:rsidR="00E4559E" w:rsidRPr="00E4559E">
        <w:rPr>
          <w:noProof/>
        </w:rPr>
        <w:t>this</w:t>
      </w:r>
      <w:r w:rsidR="00E4559E">
        <w:rPr>
          <w:noProof/>
        </w:rPr>
        <w:t xml:space="preserve"> </w:t>
      </w:r>
      <w:r w:rsidR="00E4559E" w:rsidRPr="00E4559E">
        <w:rPr>
          <w:noProof/>
        </w:rPr>
        <w:t>gu</w:t>
      </w:r>
      <w:r w:rsidR="00E4559E">
        <w:rPr>
          <w:noProof/>
        </w:rPr>
        <w:t>ar</w:t>
      </w:r>
      <w:r w:rsidR="00E4559E" w:rsidRPr="00E4559E">
        <w:rPr>
          <w:noProof/>
        </w:rPr>
        <w:t>antees</w:t>
      </w:r>
      <w:r w:rsidR="0058191C">
        <w:t xml:space="preserve"> that </w:t>
      </w:r>
      <w:r w:rsidR="00B7332F">
        <w:t xml:space="preserve">the </w:t>
      </w:r>
      <w:r w:rsidR="0058191C" w:rsidRPr="00B7332F">
        <w:rPr>
          <w:noProof/>
        </w:rPr>
        <w:t>user</w:t>
      </w:r>
      <w:r w:rsidR="0058191C">
        <w:t xml:space="preserve"> </w:t>
      </w:r>
      <w:r w:rsidR="00E4559E">
        <w:rPr>
          <w:noProof/>
        </w:rPr>
        <w:t>is</w:t>
      </w:r>
      <w:r w:rsidR="0058191C">
        <w:t xml:space="preserve"> talking to the server they </w:t>
      </w:r>
      <w:r w:rsidR="0058191C" w:rsidRPr="00E4559E">
        <w:rPr>
          <w:noProof/>
        </w:rPr>
        <w:t>expect</w:t>
      </w:r>
      <w:r w:rsidR="0058191C">
        <w:t xml:space="preserve"> and that nobody else can intercept or change the content </w:t>
      </w:r>
      <w:r w:rsidR="0058191C" w:rsidRPr="00E4559E">
        <w:rPr>
          <w:noProof/>
        </w:rPr>
        <w:t>they</w:t>
      </w:r>
      <w:r w:rsidR="00E4559E">
        <w:rPr>
          <w:noProof/>
        </w:rPr>
        <w:t xml:space="preserve"> see</w:t>
      </w:r>
      <w:r w:rsidR="0058191C">
        <w:t xml:space="preserve"> in transit.</w:t>
      </w:r>
      <w:r w:rsidR="002D56D9">
        <w:t xml:space="preserve"> We can also get web security tools</w:t>
      </w:r>
      <w:r w:rsidR="00617FEF">
        <w:t xml:space="preserve"> and test our website security</w:t>
      </w:r>
      <w:r w:rsidR="00B7332F">
        <w:t xml:space="preserve">, which is </w:t>
      </w:r>
      <w:r w:rsidR="00B7332F" w:rsidRPr="00B7332F">
        <w:rPr>
          <w:noProof/>
        </w:rPr>
        <w:t>pen</w:t>
      </w:r>
      <w:r w:rsidR="00B7332F">
        <w:rPr>
          <w:noProof/>
        </w:rPr>
        <w:t xml:space="preserve"> </w:t>
      </w:r>
      <w:r w:rsidR="00B7332F" w:rsidRPr="00B7332F">
        <w:rPr>
          <w:noProof/>
        </w:rPr>
        <w:t>testing</w:t>
      </w:r>
      <w:r w:rsidR="00B7332F">
        <w:t>.</w:t>
      </w:r>
      <w:r w:rsidR="004E4E28">
        <w:t xml:space="preserve"> Setting up</w:t>
      </w:r>
      <w:r w:rsidR="00682938">
        <w:t xml:space="preserve"> a limited </w:t>
      </w:r>
      <w:r w:rsidR="00682938" w:rsidRPr="000971EA">
        <w:rPr>
          <w:noProof/>
        </w:rPr>
        <w:t>number</w:t>
      </w:r>
      <w:r w:rsidR="00682938">
        <w:t xml:space="preserve"> of </w:t>
      </w:r>
      <w:r w:rsidR="00682938" w:rsidRPr="000971EA">
        <w:rPr>
          <w:noProof/>
        </w:rPr>
        <w:t>lo</w:t>
      </w:r>
      <w:r w:rsidR="000971EA">
        <w:rPr>
          <w:noProof/>
        </w:rPr>
        <w:t>g</w:t>
      </w:r>
      <w:r w:rsidR="00682938" w:rsidRPr="000971EA">
        <w:rPr>
          <w:noProof/>
        </w:rPr>
        <w:t>ging</w:t>
      </w:r>
      <w:r w:rsidR="00682938">
        <w:t xml:space="preserve"> attempt is also necessary.</w:t>
      </w:r>
      <w:r w:rsidR="00AE3D33">
        <w:br/>
      </w:r>
      <w:r w:rsidR="001371AA">
        <w:br/>
        <w:t xml:space="preserve">Now that we covered some basic of </w:t>
      </w:r>
      <w:r w:rsidR="00DE36B8">
        <w:t xml:space="preserve">security </w:t>
      </w:r>
      <w:r w:rsidR="00DE36B8" w:rsidRPr="00E01A17">
        <w:rPr>
          <w:noProof/>
        </w:rPr>
        <w:t>of</w:t>
      </w:r>
      <w:r w:rsidR="00DE36B8">
        <w:t xml:space="preserve"> the external website,</w:t>
      </w:r>
      <w:r w:rsidR="00AA4BFB">
        <w:t xml:space="preserve"> now we c</w:t>
      </w:r>
      <w:r w:rsidR="002276AB">
        <w:t xml:space="preserve">over </w:t>
      </w:r>
      <w:r w:rsidR="0036264F">
        <w:t xml:space="preserve">internal security. Our </w:t>
      </w:r>
      <w:r w:rsidR="0036264F" w:rsidRPr="006B42A9">
        <w:rPr>
          <w:noProof/>
        </w:rPr>
        <w:t>employee</w:t>
      </w:r>
      <w:r w:rsidR="006B42A9">
        <w:rPr>
          <w:noProof/>
        </w:rPr>
        <w:t>s</w:t>
      </w:r>
      <w:r w:rsidR="0036264F">
        <w:t xml:space="preserve"> also need to be authenticated so </w:t>
      </w:r>
      <w:r w:rsidR="0036264F" w:rsidRPr="00895944">
        <w:rPr>
          <w:noProof/>
        </w:rPr>
        <w:t>set</w:t>
      </w:r>
      <w:r w:rsidR="00895944">
        <w:rPr>
          <w:noProof/>
        </w:rPr>
        <w:t>ting</w:t>
      </w:r>
      <w:r w:rsidR="0036264F">
        <w:t xml:space="preserve"> up </w:t>
      </w:r>
      <w:r w:rsidR="0036264F" w:rsidRPr="007C3564">
        <w:rPr>
          <w:noProof/>
        </w:rPr>
        <w:t>a</w:t>
      </w:r>
      <w:r w:rsidR="00895944" w:rsidRPr="007C3564">
        <w:rPr>
          <w:noProof/>
        </w:rPr>
        <w:t>n</w:t>
      </w:r>
      <w:r w:rsidR="0036264F" w:rsidRPr="00895944">
        <w:rPr>
          <w:noProof/>
        </w:rPr>
        <w:t xml:space="preserve"> authentication</w:t>
      </w:r>
      <w:r w:rsidR="0036264F">
        <w:t xml:space="preserve"> system</w:t>
      </w:r>
      <w:r w:rsidR="002278BD">
        <w:t xml:space="preserve"> is necessary</w:t>
      </w:r>
      <w:r w:rsidR="008D3F79">
        <w:t xml:space="preserve">. </w:t>
      </w:r>
      <w:r w:rsidR="004A2C5A">
        <w:rPr>
          <w:noProof/>
        </w:rPr>
        <w:t>The i</w:t>
      </w:r>
      <w:r w:rsidR="008D3F79" w:rsidRPr="004A2C5A">
        <w:rPr>
          <w:noProof/>
        </w:rPr>
        <w:t>nternal</w:t>
      </w:r>
      <w:r w:rsidR="008D3F79">
        <w:t xml:space="preserve"> threat</w:t>
      </w:r>
      <w:r w:rsidR="004A2C5A">
        <w:t xml:space="preserve"> gets </w:t>
      </w:r>
      <w:r w:rsidR="004A2C5A" w:rsidRPr="004A2C5A">
        <w:rPr>
          <w:noProof/>
        </w:rPr>
        <w:t>decr</w:t>
      </w:r>
      <w:r w:rsidR="004A2C5A">
        <w:rPr>
          <w:noProof/>
        </w:rPr>
        <w:t>e</w:t>
      </w:r>
      <w:r w:rsidR="004A2C5A" w:rsidRPr="004A2C5A">
        <w:rPr>
          <w:noProof/>
        </w:rPr>
        <w:t>ased</w:t>
      </w:r>
      <w:r w:rsidR="004A2C5A">
        <w:t xml:space="preserve"> by</w:t>
      </w:r>
      <w:r w:rsidR="00726FC3">
        <w:t xml:space="preserve"> training employees on digital hygiene</w:t>
      </w:r>
      <w:r w:rsidR="00195447">
        <w:t>, for example advising all our employee not to interact with suspicious emails</w:t>
      </w:r>
      <w:r w:rsidR="00496720">
        <w:t xml:space="preserve">, and never open </w:t>
      </w:r>
      <w:r w:rsidR="00A6040B">
        <w:t xml:space="preserve">an </w:t>
      </w:r>
      <w:r w:rsidR="00496720" w:rsidRPr="00A6040B">
        <w:rPr>
          <w:noProof/>
        </w:rPr>
        <w:t>email</w:t>
      </w:r>
      <w:r w:rsidR="00496720">
        <w:t xml:space="preserve"> attachment unless they know what it contains and where </w:t>
      </w:r>
      <w:r w:rsidR="00791CB7">
        <w:t>to</w:t>
      </w:r>
      <w:r w:rsidR="00371577" w:rsidRPr="00434080">
        <w:rPr>
          <w:noProof/>
        </w:rPr>
        <w:t xml:space="preserve"> </w:t>
      </w:r>
      <w:r w:rsidR="007873EF" w:rsidRPr="00434080">
        <w:rPr>
          <w:noProof/>
        </w:rPr>
        <w:t>locate</w:t>
      </w:r>
      <w:r w:rsidR="00791CB7">
        <w:rPr>
          <w:noProof/>
        </w:rPr>
        <w:t xml:space="preserve"> it</w:t>
      </w:r>
      <w:r w:rsidR="00496720">
        <w:t>.</w:t>
      </w:r>
      <w:r w:rsidR="00287337">
        <w:t xml:space="preserve"> Testing our employee is also a good idea, by regularly testing our employee with</w:t>
      </w:r>
      <w:r w:rsidR="001871A6">
        <w:t xml:space="preserve"> </w:t>
      </w:r>
      <w:r w:rsidR="00371577">
        <w:t xml:space="preserve">a </w:t>
      </w:r>
      <w:r w:rsidR="001871A6" w:rsidRPr="00371577">
        <w:rPr>
          <w:noProof/>
        </w:rPr>
        <w:t>real-life</w:t>
      </w:r>
      <w:r w:rsidR="001871A6">
        <w:t xml:space="preserve"> scenario</w:t>
      </w:r>
      <w:r w:rsidR="008739E4">
        <w:t xml:space="preserve"> we get more insight</w:t>
      </w:r>
      <w:r w:rsidR="00275472">
        <w:t xml:space="preserve"> on what is </w:t>
      </w:r>
      <w:r w:rsidR="00275472" w:rsidRPr="0033705B">
        <w:rPr>
          <w:noProof/>
        </w:rPr>
        <w:t>a common</w:t>
      </w:r>
      <w:r w:rsidR="00275472">
        <w:t xml:space="preserve"> attack</w:t>
      </w:r>
      <w:r w:rsidR="0089516C">
        <w:t xml:space="preserve"> vector and alert us to areas where our employees might need further education.</w:t>
      </w:r>
      <w:r w:rsidR="00A9248E">
        <w:t xml:space="preserve"> We also need to </w:t>
      </w:r>
      <w:r w:rsidR="00A9248E" w:rsidRPr="001043C2">
        <w:rPr>
          <w:noProof/>
        </w:rPr>
        <w:t>tighten</w:t>
      </w:r>
      <w:r w:rsidR="00A9248E">
        <w:t xml:space="preserve"> overall network security,</w:t>
      </w:r>
      <w:r w:rsidR="00744EE6">
        <w:t xml:space="preserve"> all logins </w:t>
      </w:r>
      <w:r w:rsidR="00744EE6" w:rsidRPr="00E2029C">
        <w:rPr>
          <w:noProof/>
        </w:rPr>
        <w:t>need</w:t>
      </w:r>
      <w:r w:rsidR="00744EE6">
        <w:t xml:space="preserve"> to expire after a period of inactivity</w:t>
      </w:r>
      <w:r w:rsidR="00F64BE4">
        <w:t xml:space="preserve">, passwords need to </w:t>
      </w:r>
      <w:r w:rsidR="00972323">
        <w:t>change</w:t>
      </w:r>
      <w:r w:rsidR="00F64BE4">
        <w:t xml:space="preserve"> </w:t>
      </w:r>
      <w:r w:rsidR="001043C2">
        <w:rPr>
          <w:noProof/>
        </w:rPr>
        <w:t>regularly</w:t>
      </w:r>
      <w:r w:rsidR="00CB2332">
        <w:rPr>
          <w:noProof/>
        </w:rPr>
        <w:t>,</w:t>
      </w:r>
      <w:r w:rsidR="00972323">
        <w:rPr>
          <w:noProof/>
        </w:rPr>
        <w:t xml:space="preserve"> </w:t>
      </w:r>
      <w:r w:rsidR="00F64BE4" w:rsidRPr="00CB2332">
        <w:rPr>
          <w:noProof/>
        </w:rPr>
        <w:t>and</w:t>
      </w:r>
      <w:r w:rsidR="00F64BE4">
        <w:t xml:space="preserve"> we need to ensure that all passwords are strong</w:t>
      </w:r>
      <w:r w:rsidR="00F161D9">
        <w:t>(Must include uppercase, lowercase</w:t>
      </w:r>
      <w:r w:rsidR="00DD5882">
        <w:t xml:space="preserve">, special character and is </w:t>
      </w:r>
      <w:r w:rsidR="00DD5882" w:rsidRPr="001043C2">
        <w:rPr>
          <w:noProof/>
        </w:rPr>
        <w:t>at</w:t>
      </w:r>
      <w:r w:rsidR="001043C2">
        <w:rPr>
          <w:noProof/>
        </w:rPr>
        <w:t xml:space="preserve"> </w:t>
      </w:r>
      <w:r w:rsidR="00DD5882" w:rsidRPr="001043C2">
        <w:rPr>
          <w:noProof/>
        </w:rPr>
        <w:t>least</w:t>
      </w:r>
      <w:r w:rsidR="00DD5882">
        <w:t xml:space="preserve"> 8 </w:t>
      </w:r>
      <w:r w:rsidR="00DD5882" w:rsidRPr="001043C2">
        <w:rPr>
          <w:noProof/>
        </w:rPr>
        <w:t>length</w:t>
      </w:r>
      <w:r w:rsidR="001043C2">
        <w:rPr>
          <w:noProof/>
        </w:rPr>
        <w:t>s</w:t>
      </w:r>
      <w:r w:rsidR="00DD5882">
        <w:t xml:space="preserve"> long) </w:t>
      </w:r>
      <w:r w:rsidR="00F64BE4">
        <w:t xml:space="preserve"> and never written down.</w:t>
      </w:r>
      <w:r w:rsidR="00924C98">
        <w:t xml:space="preserve"> </w:t>
      </w:r>
      <w:r w:rsidR="001043C2">
        <w:rPr>
          <w:noProof/>
        </w:rPr>
        <w:t>They are l</w:t>
      </w:r>
      <w:r w:rsidR="00924C98" w:rsidRPr="001043C2">
        <w:rPr>
          <w:noProof/>
        </w:rPr>
        <w:t>ocking</w:t>
      </w:r>
      <w:r w:rsidR="00924C98">
        <w:t xml:space="preserve"> the screen down when the </w:t>
      </w:r>
      <w:r w:rsidR="00924C98" w:rsidRPr="001043C2">
        <w:rPr>
          <w:noProof/>
        </w:rPr>
        <w:t>employee</w:t>
      </w:r>
      <w:r w:rsidR="00924C98">
        <w:t xml:space="preserve"> takes a break.</w:t>
      </w:r>
    </w:p>
    <w:p w14:paraId="3AC68482" w14:textId="77777777" w:rsidR="004F1EFB" w:rsidRDefault="0074608B">
      <w:r>
        <w:br/>
        <w:t>The engineers need secure remote access.</w:t>
      </w:r>
      <w:r w:rsidR="007F2F23">
        <w:t xml:space="preserve"> </w:t>
      </w:r>
      <w:r w:rsidR="002C7DD2">
        <w:rPr>
          <w:noProof/>
        </w:rPr>
        <w:t>F</w:t>
      </w:r>
      <w:r w:rsidR="007F2F23" w:rsidRPr="002C7DD2">
        <w:rPr>
          <w:noProof/>
        </w:rPr>
        <w:t>or</w:t>
      </w:r>
      <w:r w:rsidR="00C431E7">
        <w:t xml:space="preserve"> secure remote access to happen,</w:t>
      </w:r>
      <w:r w:rsidR="002C7DD2">
        <w:t xml:space="preserve"> a strong password is required</w:t>
      </w:r>
      <w:r w:rsidR="003351D3">
        <w:t>,</w:t>
      </w:r>
      <w:r w:rsidR="00B95FCB">
        <w:t xml:space="preserve"> </w:t>
      </w:r>
      <w:r w:rsidR="00B95FCB" w:rsidRPr="003351D3">
        <w:rPr>
          <w:noProof/>
        </w:rPr>
        <w:t>and</w:t>
      </w:r>
      <w:r w:rsidR="00B95FCB">
        <w:t xml:space="preserve"> a good authentication system has to be set up</w:t>
      </w:r>
      <w:r w:rsidR="002C7DD2">
        <w:t xml:space="preserve">. </w:t>
      </w:r>
      <w:r w:rsidR="00DA5908">
        <w:t xml:space="preserve">The software that </w:t>
      </w:r>
      <w:r w:rsidR="00DA5908" w:rsidRPr="00B95FCB">
        <w:rPr>
          <w:noProof/>
        </w:rPr>
        <w:t>provide</w:t>
      </w:r>
      <w:r w:rsidR="00B95FCB">
        <w:rPr>
          <w:noProof/>
        </w:rPr>
        <w:t>s</w:t>
      </w:r>
      <w:r w:rsidR="00DA5908">
        <w:t xml:space="preserve"> the remote service has to be always up to date.</w:t>
      </w:r>
      <w:r w:rsidR="00B81458">
        <w:t xml:space="preserve"> Restricting access using firewalls is also recommended. We then have to enable network level authentication and limits user who can log in u</w:t>
      </w:r>
      <w:r w:rsidR="002C53FF">
        <w:t>sing remote desktop.  Then we set an account lockout policy which limits the number of loggings attempts.</w:t>
      </w:r>
      <w:r w:rsidR="00495BAB">
        <w:t xml:space="preserve"> The engineer should also apply the internal security policy that we </w:t>
      </w:r>
      <w:r w:rsidR="00FE1C54">
        <w:t>suggested.</w:t>
      </w:r>
    </w:p>
    <w:p w14:paraId="2D337E34" w14:textId="19E27F80" w:rsidR="0089516C" w:rsidRDefault="004F1EFB">
      <w:r>
        <w:lastRenderedPageBreak/>
        <w:t>Now we need some basic firewall rules,</w:t>
      </w:r>
      <w:r w:rsidR="0098615C">
        <w:t xml:space="preserve"> </w:t>
      </w:r>
      <w:r w:rsidR="0098615C" w:rsidRPr="00BE5928">
        <w:rPr>
          <w:noProof/>
        </w:rPr>
        <w:t>let</w:t>
      </w:r>
      <w:r w:rsidR="00BE5928">
        <w:rPr>
          <w:noProof/>
        </w:rPr>
        <w:t>'</w:t>
      </w:r>
      <w:r w:rsidR="0098615C" w:rsidRPr="00BE5928">
        <w:rPr>
          <w:noProof/>
        </w:rPr>
        <w:t>s</w:t>
      </w:r>
      <w:r w:rsidR="0098615C">
        <w:t xml:space="preserve"> start with documentation,</w:t>
      </w:r>
      <w:r w:rsidR="00E669E4">
        <w:t xml:space="preserve"> we need to minimum keep track of the purpose of the firewall rule, the service it affects, the user and device it affects, the date </w:t>
      </w:r>
      <w:r w:rsidR="002A274C">
        <w:t xml:space="preserve">of </w:t>
      </w:r>
      <w:r w:rsidR="00E669E4">
        <w:t>the rul</w:t>
      </w:r>
      <w:r w:rsidR="00E669E4" w:rsidRPr="002F1F51">
        <w:rPr>
          <w:noProof/>
        </w:rPr>
        <w:t>e, whe</w:t>
      </w:r>
      <w:r w:rsidR="00E669E4">
        <w:t xml:space="preserve">n the rule </w:t>
      </w:r>
      <w:r w:rsidR="00E669E4" w:rsidRPr="00BE5928">
        <w:rPr>
          <w:noProof/>
        </w:rPr>
        <w:t>expire</w:t>
      </w:r>
      <w:r w:rsidR="00BE5928">
        <w:rPr>
          <w:noProof/>
        </w:rPr>
        <w:t>s</w:t>
      </w:r>
      <w:r w:rsidR="004A5692">
        <w:t xml:space="preserve"> and the name of the person who added the rule.</w:t>
      </w:r>
      <w:r w:rsidR="00986195">
        <w:t xml:space="preserve"> Then we need to establish a </w:t>
      </w:r>
      <w:r w:rsidR="005376C2">
        <w:t xml:space="preserve">formal change </w:t>
      </w:r>
      <w:r w:rsidR="005376C2" w:rsidRPr="00BE5928">
        <w:rPr>
          <w:noProof/>
        </w:rPr>
        <w:t>procedure</w:t>
      </w:r>
      <w:r w:rsidR="000B0E3F">
        <w:t xml:space="preserve"> since firewall rules </w:t>
      </w:r>
      <w:r w:rsidR="00BE5928" w:rsidRPr="0041286A">
        <w:rPr>
          <w:noProof/>
        </w:rPr>
        <w:t>need</w:t>
      </w:r>
      <w:r w:rsidR="000B0E3F">
        <w:t xml:space="preserve"> to </w:t>
      </w:r>
      <w:r w:rsidR="00FA477E" w:rsidRPr="00FA477E">
        <w:rPr>
          <w:noProof/>
        </w:rPr>
        <w:t>get</w:t>
      </w:r>
      <w:r w:rsidR="000B0E3F" w:rsidRPr="00FA477E">
        <w:rPr>
          <w:noProof/>
        </w:rPr>
        <w:t xml:space="preserve"> updated</w:t>
      </w:r>
      <w:r w:rsidR="000B0E3F">
        <w:t xml:space="preserve"> for any new services and new devices that </w:t>
      </w:r>
      <w:r w:rsidR="00FA477E" w:rsidRPr="0041286A">
        <w:rPr>
          <w:noProof/>
        </w:rPr>
        <w:t>get</w:t>
      </w:r>
      <w:r w:rsidR="00FA477E">
        <w:rPr>
          <w:noProof/>
        </w:rPr>
        <w:t xml:space="preserve"> added</w:t>
      </w:r>
      <w:r w:rsidR="00686E70">
        <w:rPr>
          <w:noProof/>
        </w:rPr>
        <w:t xml:space="preserve"> — f</w:t>
      </w:r>
      <w:r w:rsidR="00086558" w:rsidRPr="00686E70">
        <w:rPr>
          <w:noProof/>
        </w:rPr>
        <w:t>or</w:t>
      </w:r>
      <w:r w:rsidR="00086558" w:rsidRPr="00F25E21">
        <w:rPr>
          <w:noProof/>
        </w:rPr>
        <w:t xml:space="preserve"> example</w:t>
      </w:r>
      <w:r w:rsidR="00F25E21" w:rsidRPr="00F25E21">
        <w:rPr>
          <w:noProof/>
        </w:rPr>
        <w:t>,</w:t>
      </w:r>
      <w:r w:rsidR="00086558" w:rsidRPr="00F25E21">
        <w:rPr>
          <w:noProof/>
        </w:rPr>
        <w:t xml:space="preserve"> </w:t>
      </w:r>
      <w:r w:rsidR="00563FDE" w:rsidRPr="00F25E21">
        <w:rPr>
          <w:noProof/>
        </w:rPr>
        <w:t>a change request process for users to request modifications to a specific firewall configuration.</w:t>
      </w:r>
      <w:r w:rsidR="00563FDE">
        <w:rPr>
          <w:noProof/>
        </w:rPr>
        <w:t xml:space="preserve"> A review process to analyze these new modification requests and determine the best course of action</w:t>
      </w:r>
      <w:r w:rsidR="00332431">
        <w:rPr>
          <w:noProof/>
        </w:rPr>
        <w:t xml:space="preserve"> for any security practice. A process to test the new modification requests on the production firewall rules.</w:t>
      </w:r>
      <w:r w:rsidR="001B32D0">
        <w:rPr>
          <w:noProof/>
        </w:rPr>
        <w:t xml:space="preserve"> A process to validate the new firewall settings to ensure proper operating</w:t>
      </w:r>
      <w:r w:rsidR="00686E70">
        <w:rPr>
          <w:noProof/>
        </w:rPr>
        <w:t xml:space="preserve"> and a documentation process to track the change that </w:t>
      </w:r>
      <w:r w:rsidR="00751EE0">
        <w:rPr>
          <w:noProof/>
        </w:rPr>
        <w:t>gets made</w:t>
      </w:r>
      <w:r w:rsidR="00686E70">
        <w:rPr>
          <w:noProof/>
        </w:rPr>
        <w:t>.</w:t>
      </w:r>
      <w:r w:rsidR="002A17A9">
        <w:rPr>
          <w:noProof/>
        </w:rPr>
        <w:t xml:space="preserve"> </w:t>
      </w:r>
      <w:r w:rsidR="001A0359">
        <w:rPr>
          <w:noProof/>
        </w:rPr>
        <w:t>We also need to block traffic by default</w:t>
      </w:r>
      <w:r w:rsidR="007C4BF8">
        <w:rPr>
          <w:noProof/>
        </w:rPr>
        <w:t xml:space="preserve"> and only</w:t>
      </w:r>
      <w:r w:rsidR="003A026C">
        <w:rPr>
          <w:noProof/>
        </w:rPr>
        <w:t xml:space="preserve"> </w:t>
      </w:r>
      <w:r w:rsidR="003A026C" w:rsidRPr="006772E2">
        <w:rPr>
          <w:noProof/>
        </w:rPr>
        <w:t>a</w:t>
      </w:r>
      <w:r w:rsidR="006772E2">
        <w:rPr>
          <w:noProof/>
        </w:rPr>
        <w:t>l</w:t>
      </w:r>
      <w:r w:rsidR="003A026C" w:rsidRPr="006772E2">
        <w:rPr>
          <w:noProof/>
        </w:rPr>
        <w:t>low</w:t>
      </w:r>
      <w:r w:rsidR="003A026C">
        <w:rPr>
          <w:noProof/>
        </w:rPr>
        <w:t xml:space="preserve"> specific traffic to identified services.</w:t>
      </w:r>
      <w:r w:rsidR="00453D44">
        <w:rPr>
          <w:noProof/>
        </w:rPr>
        <w:t xml:space="preserve"> Logs </w:t>
      </w:r>
      <w:r w:rsidR="00453D44" w:rsidRPr="005B6543">
        <w:rPr>
          <w:noProof/>
        </w:rPr>
        <w:t>ha</w:t>
      </w:r>
      <w:r w:rsidR="005B6543">
        <w:rPr>
          <w:noProof/>
        </w:rPr>
        <w:t>ve</w:t>
      </w:r>
      <w:r w:rsidR="00453D44">
        <w:rPr>
          <w:noProof/>
        </w:rPr>
        <w:t xml:space="preserve"> to</w:t>
      </w:r>
      <w:r w:rsidR="00F715B7">
        <w:rPr>
          <w:noProof/>
        </w:rPr>
        <w:t xml:space="preserve"> get</w:t>
      </w:r>
      <w:r w:rsidR="00453D44">
        <w:rPr>
          <w:noProof/>
        </w:rPr>
        <w:t xml:space="preserve"> </w:t>
      </w:r>
      <w:r w:rsidR="00453D44" w:rsidRPr="005B6543">
        <w:rPr>
          <w:noProof/>
        </w:rPr>
        <w:t>audit</w:t>
      </w:r>
      <w:r w:rsidR="00F715B7">
        <w:rPr>
          <w:noProof/>
        </w:rPr>
        <w:t>ed</w:t>
      </w:r>
      <w:r w:rsidR="00453D44">
        <w:rPr>
          <w:noProof/>
        </w:rPr>
        <w:t xml:space="preserve"> </w:t>
      </w:r>
      <w:r w:rsidR="00453D44" w:rsidRPr="002F1F51">
        <w:rPr>
          <w:noProof/>
        </w:rPr>
        <w:t>frequently</w:t>
      </w:r>
      <w:r w:rsidR="005B6543">
        <w:rPr>
          <w:noProof/>
        </w:rPr>
        <w:t xml:space="preserve"> so that we can know which use it has overal</w:t>
      </w:r>
      <w:r w:rsidR="009C72DD">
        <w:rPr>
          <w:noProof/>
        </w:rPr>
        <w:t xml:space="preserve">l and know if a threat has emerged. The rule of the firewall </w:t>
      </w:r>
      <w:r w:rsidR="00F11141">
        <w:rPr>
          <w:noProof/>
        </w:rPr>
        <w:t xml:space="preserve">needs to </w:t>
      </w:r>
      <w:r w:rsidR="00F715B7" w:rsidRPr="00F715B7">
        <w:rPr>
          <w:noProof/>
        </w:rPr>
        <w:t>get</w:t>
      </w:r>
      <w:r w:rsidR="00F11141" w:rsidRPr="00F715B7">
        <w:rPr>
          <w:noProof/>
        </w:rPr>
        <w:t xml:space="preserve"> reviewed</w:t>
      </w:r>
      <w:r w:rsidR="00F11141">
        <w:rPr>
          <w:noProof/>
        </w:rPr>
        <w:t xml:space="preserve"> </w:t>
      </w:r>
      <w:r w:rsidR="00AF6214">
        <w:rPr>
          <w:noProof/>
        </w:rPr>
        <w:t>regularly</w:t>
      </w:r>
      <w:r w:rsidR="00F11141">
        <w:rPr>
          <w:noProof/>
        </w:rPr>
        <w:t>.</w:t>
      </w:r>
      <w:r w:rsidR="00AF6214">
        <w:rPr>
          <w:noProof/>
        </w:rPr>
        <w:t xml:space="preserve"> </w:t>
      </w:r>
      <w:r w:rsidR="00162CEF">
        <w:rPr>
          <w:noProof/>
        </w:rPr>
        <w:t xml:space="preserve">Our network </w:t>
      </w:r>
      <w:r w:rsidR="00FE396E">
        <w:rPr>
          <w:noProof/>
        </w:rPr>
        <w:t>is</w:t>
      </w:r>
      <w:r w:rsidR="00162CEF">
        <w:rPr>
          <w:noProof/>
        </w:rPr>
        <w:t xml:space="preserve"> always changing</w:t>
      </w:r>
      <w:r w:rsidR="00FE396E">
        <w:rPr>
          <w:noProof/>
        </w:rPr>
        <w:t>;</w:t>
      </w:r>
      <w:r w:rsidR="00162CEF" w:rsidRPr="00FE396E">
        <w:rPr>
          <w:noProof/>
        </w:rPr>
        <w:t xml:space="preserve"> we</w:t>
      </w:r>
      <w:r w:rsidR="00162CEF">
        <w:rPr>
          <w:noProof/>
        </w:rPr>
        <w:t xml:space="preserve"> are gaining and removing users and </w:t>
      </w:r>
      <w:r w:rsidR="00992520">
        <w:rPr>
          <w:noProof/>
        </w:rPr>
        <w:t>devices. That means news application and new services.</w:t>
      </w:r>
      <w:r w:rsidR="00FE396E">
        <w:rPr>
          <w:noProof/>
        </w:rPr>
        <w:t xml:space="preserve"> All </w:t>
      </w:r>
      <w:r w:rsidR="00FE396E" w:rsidRPr="00FE396E">
        <w:rPr>
          <w:noProof/>
        </w:rPr>
        <w:t>tho</w:t>
      </w:r>
      <w:r w:rsidR="00FE396E">
        <w:rPr>
          <w:noProof/>
        </w:rPr>
        <w:t xml:space="preserve">se changes </w:t>
      </w:r>
      <w:r w:rsidR="00FE396E" w:rsidRPr="00FE396E">
        <w:rPr>
          <w:noProof/>
        </w:rPr>
        <w:t>need</w:t>
      </w:r>
      <w:r w:rsidR="00FE396E">
        <w:rPr>
          <w:noProof/>
        </w:rPr>
        <w:t xml:space="preserve"> new firewall rules.</w:t>
      </w:r>
      <w:r w:rsidR="007F2F2C">
        <w:rPr>
          <w:noProof/>
        </w:rPr>
        <w:t xml:space="preserve"> As</w:t>
      </w:r>
      <w:r w:rsidR="00A53313">
        <w:rPr>
          <w:noProof/>
        </w:rPr>
        <w:t xml:space="preserve"> always our firewall software and firmware </w:t>
      </w:r>
      <w:r w:rsidR="00A53313" w:rsidRPr="007F2F2C">
        <w:rPr>
          <w:noProof/>
        </w:rPr>
        <w:t>ha</w:t>
      </w:r>
      <w:r w:rsidR="007F2F2C">
        <w:rPr>
          <w:noProof/>
        </w:rPr>
        <w:t>ve</w:t>
      </w:r>
      <w:r w:rsidR="00A53313">
        <w:rPr>
          <w:noProof/>
        </w:rPr>
        <w:t xml:space="preserve"> to be always up to date. All of this change </w:t>
      </w:r>
      <w:r w:rsidR="00A53313" w:rsidRPr="007F2F2C">
        <w:rPr>
          <w:noProof/>
        </w:rPr>
        <w:t>m</w:t>
      </w:r>
      <w:r w:rsidR="007F2F2C">
        <w:rPr>
          <w:noProof/>
        </w:rPr>
        <w:t>u</w:t>
      </w:r>
      <w:r w:rsidR="00A53313" w:rsidRPr="007F2F2C">
        <w:rPr>
          <w:noProof/>
        </w:rPr>
        <w:t>st</w:t>
      </w:r>
      <w:r w:rsidR="00A53313">
        <w:rPr>
          <w:noProof/>
        </w:rPr>
        <w:t xml:space="preserve"> </w:t>
      </w:r>
      <w:r w:rsidR="00E40676" w:rsidRPr="00E40676">
        <w:rPr>
          <w:noProof/>
        </w:rPr>
        <w:t>get</w:t>
      </w:r>
      <w:r w:rsidR="00A53313" w:rsidRPr="00E40676">
        <w:rPr>
          <w:noProof/>
        </w:rPr>
        <w:t xml:space="preserve"> communicated</w:t>
      </w:r>
      <w:r w:rsidR="00A53313">
        <w:rPr>
          <w:noProof/>
        </w:rPr>
        <w:t xml:space="preserve"> with </w:t>
      </w:r>
      <w:r w:rsidR="00CB551D">
        <w:rPr>
          <w:noProof/>
        </w:rPr>
        <w:t>the right people and</w:t>
      </w:r>
      <w:r w:rsidR="00E40676">
        <w:rPr>
          <w:noProof/>
        </w:rPr>
        <w:t xml:space="preserve"> at</w:t>
      </w:r>
      <w:r w:rsidR="00CB551D">
        <w:rPr>
          <w:noProof/>
        </w:rPr>
        <w:t xml:space="preserve"> the right time.</w:t>
      </w:r>
      <w:r w:rsidR="00E02D7A">
        <w:br/>
      </w:r>
      <w:r w:rsidR="00E02D7A">
        <w:br/>
      </w:r>
      <w:r w:rsidR="00A67C1B">
        <w:rPr>
          <w:noProof/>
        </w:rPr>
        <w:t>T</w:t>
      </w:r>
      <w:r w:rsidR="00A67C1B" w:rsidRPr="00A67C1B">
        <w:rPr>
          <w:noProof/>
        </w:rPr>
        <w:t>o</w:t>
      </w:r>
      <w:r w:rsidR="00A67C1B">
        <w:t xml:space="preserve"> cover the office with wireless internet</w:t>
      </w:r>
      <w:r w:rsidR="000E4818">
        <w:t xml:space="preserve">. </w:t>
      </w:r>
      <w:r w:rsidR="00570B2B">
        <w:t xml:space="preserve">We must first </w:t>
      </w:r>
      <w:r w:rsidR="007B5BC3">
        <w:t xml:space="preserve">employ the </w:t>
      </w:r>
      <w:r w:rsidR="007B5BC3" w:rsidRPr="007B5BC3">
        <w:rPr>
          <w:noProof/>
        </w:rPr>
        <w:t>router</w:t>
      </w:r>
      <w:r w:rsidR="00570B2B" w:rsidRPr="007B5BC3">
        <w:rPr>
          <w:noProof/>
        </w:rPr>
        <w:t xml:space="preserve"> with</w:t>
      </w:r>
      <w:r w:rsidR="00570B2B">
        <w:t xml:space="preserve"> WPA</w:t>
      </w:r>
      <w:r w:rsidR="00F94742">
        <w:t>2</w:t>
      </w:r>
      <w:r w:rsidR="008A545D">
        <w:t xml:space="preserve"> with AES/CCMP</w:t>
      </w:r>
      <w:r w:rsidR="00570B2B">
        <w:t>.</w:t>
      </w:r>
      <w:r w:rsidR="00233076">
        <w:t xml:space="preserve"> </w:t>
      </w:r>
      <w:r w:rsidR="00233076" w:rsidRPr="00163D09">
        <w:rPr>
          <w:noProof/>
        </w:rPr>
        <w:t xml:space="preserve">We </w:t>
      </w:r>
      <w:r w:rsidR="00F2340B">
        <w:t>need</w:t>
      </w:r>
      <w:r w:rsidR="00233076">
        <w:t xml:space="preserve"> a long and complex password with </w:t>
      </w:r>
      <w:r w:rsidR="00233076" w:rsidRPr="00233076">
        <w:rPr>
          <w:noProof/>
        </w:rPr>
        <w:t>a unique</w:t>
      </w:r>
      <w:r w:rsidR="00233076">
        <w:t xml:space="preserve"> SSID. </w:t>
      </w:r>
      <w:r w:rsidR="0092403F" w:rsidRPr="002F1F51">
        <w:rPr>
          <w:noProof/>
        </w:rPr>
        <w:t>This</w:t>
      </w:r>
      <w:r w:rsidR="0092403F">
        <w:t xml:space="preserve"> requires the </w:t>
      </w:r>
      <w:r w:rsidR="00233076">
        <w:t>attacker to do the computation themselves, increasing</w:t>
      </w:r>
      <w:r w:rsidR="00F2340B">
        <w:t xml:space="preserve"> the time and resources required to pull off an attack.</w:t>
      </w:r>
      <w:r w:rsidR="00445FC5">
        <w:t xml:space="preserve"> WPS also has to be disabled.</w:t>
      </w:r>
      <w:r w:rsidR="0096187F">
        <w:t xml:space="preserve"> So we have to make sure that this feature is disabled on our AP’s</w:t>
      </w:r>
      <w:r w:rsidR="00AE0C00">
        <w:t xml:space="preserve"> Management Council. Checking that this kind of feature is disabled</w:t>
      </w:r>
      <w:r w:rsidR="00DE75CB">
        <w:t xml:space="preserve"> using a tool like </w:t>
      </w:r>
      <w:r w:rsidR="00455B6A" w:rsidRPr="00455B6A">
        <w:rPr>
          <w:noProof/>
        </w:rPr>
        <w:t>W</w:t>
      </w:r>
      <w:r w:rsidR="00DE75CB" w:rsidRPr="00455B6A">
        <w:rPr>
          <w:noProof/>
        </w:rPr>
        <w:t>ash</w:t>
      </w:r>
      <w:r w:rsidR="00DE75CB">
        <w:t xml:space="preserve">, </w:t>
      </w:r>
      <w:r w:rsidR="00DE75CB" w:rsidRPr="002F1F51">
        <w:rPr>
          <w:noProof/>
        </w:rPr>
        <w:t>is recommended</w:t>
      </w:r>
      <w:r w:rsidR="00DE75CB">
        <w:t xml:space="preserve"> since some router manufacturers don’t allow </w:t>
      </w:r>
      <w:r w:rsidR="00455B6A">
        <w:t xml:space="preserve">the </w:t>
      </w:r>
      <w:r w:rsidR="00DE75CB" w:rsidRPr="00455B6A">
        <w:rPr>
          <w:noProof/>
        </w:rPr>
        <w:t>user</w:t>
      </w:r>
      <w:r w:rsidR="00DE75CB">
        <w:t xml:space="preserve"> to disable it.</w:t>
      </w:r>
      <w:r w:rsidR="007B5BC3">
        <w:br/>
      </w:r>
      <w:r w:rsidR="009D3982">
        <w:br/>
      </w:r>
      <w:r w:rsidR="005E1F56">
        <w:t>Setting up a VLAN is recommended.</w:t>
      </w:r>
      <w:r w:rsidR="00F3086B">
        <w:t xml:space="preserve"> If we segment a large </w:t>
      </w:r>
      <w:r w:rsidR="0082727E">
        <w:rPr>
          <w:noProof/>
        </w:rPr>
        <w:t>LAN</w:t>
      </w:r>
      <w:r w:rsidR="00F3086B">
        <w:t xml:space="preserve"> to smaller </w:t>
      </w:r>
      <w:r w:rsidR="00F3086B" w:rsidRPr="0082727E">
        <w:rPr>
          <w:noProof/>
        </w:rPr>
        <w:t>VLANs</w:t>
      </w:r>
      <w:r w:rsidR="0082727E" w:rsidRPr="0082727E">
        <w:rPr>
          <w:noProof/>
        </w:rPr>
        <w:t>,</w:t>
      </w:r>
      <w:r w:rsidR="00F3086B">
        <w:t xml:space="preserve"> we can reduce the broadcast traffic as each broadcast </w:t>
      </w:r>
      <w:r w:rsidR="00F3086B" w:rsidRPr="002F1F51">
        <w:rPr>
          <w:noProof/>
        </w:rPr>
        <w:t>will be</w:t>
      </w:r>
      <w:r w:rsidR="00F3086B">
        <w:t xml:space="preserve"> sent on to the </w:t>
      </w:r>
      <w:r w:rsidR="00B90170">
        <w:t>relevant VLAN only.</w:t>
      </w:r>
      <w:r w:rsidR="001A3612">
        <w:t xml:space="preserve"> VLAN also provide enhanced network security. </w:t>
      </w:r>
      <w:r w:rsidR="000573F8" w:rsidRPr="000573F8">
        <w:rPr>
          <w:noProof/>
        </w:rPr>
        <w:t>V</w:t>
      </w:r>
      <w:r w:rsidR="000573F8">
        <w:rPr>
          <w:noProof/>
        </w:rPr>
        <w:t>LANs</w:t>
      </w:r>
      <w:r w:rsidR="001A3612">
        <w:t xml:space="preserve"> </w:t>
      </w:r>
      <w:r w:rsidR="001A3612" w:rsidRPr="000573F8">
        <w:rPr>
          <w:noProof/>
        </w:rPr>
        <w:t>give</w:t>
      </w:r>
      <w:r w:rsidR="000573F8" w:rsidRPr="000573F8">
        <w:rPr>
          <w:noProof/>
        </w:rPr>
        <w:t>s</w:t>
      </w:r>
      <w:r w:rsidR="001A3612">
        <w:t xml:space="preserve"> network administrator control over each port and user. A malicious user can no </w:t>
      </w:r>
      <w:r w:rsidR="001A3612" w:rsidRPr="000573F8">
        <w:rPr>
          <w:noProof/>
        </w:rPr>
        <w:t>lon</w:t>
      </w:r>
      <w:r w:rsidR="000573F8">
        <w:rPr>
          <w:noProof/>
        </w:rPr>
        <w:t>g</w:t>
      </w:r>
      <w:r w:rsidR="001A3612" w:rsidRPr="000573F8">
        <w:rPr>
          <w:noProof/>
        </w:rPr>
        <w:t>er</w:t>
      </w:r>
      <w:r w:rsidR="001A3612">
        <w:t xml:space="preserve"> plug their workstation into any switch port and sniff the network traffic using a packet sniffer.</w:t>
      </w:r>
      <w:r w:rsidR="00EE66F0">
        <w:t xml:space="preserve"> It is also cheaper by segmenting a larger VLAN to smaller VLANs than creating a routed network with routers because normally routers cost more than switch.</w:t>
      </w:r>
      <w:r w:rsidR="00163D09">
        <w:br/>
      </w:r>
      <w:r w:rsidR="00163D09">
        <w:br/>
      </w:r>
      <w:r w:rsidR="00A30590">
        <w:t xml:space="preserve">We now need some secure laptop configuration. </w:t>
      </w:r>
      <w:r w:rsidR="001667E8">
        <w:t>Some of the things we must ensure</w:t>
      </w:r>
      <w:r w:rsidR="00BA7A63">
        <w:t>,</w:t>
      </w:r>
      <w:r w:rsidR="00183E5B">
        <w:t xml:space="preserve"> that the laptop should </w:t>
      </w:r>
      <w:r w:rsidR="00BA7A63" w:rsidRPr="00BA7A63">
        <w:rPr>
          <w:noProof/>
        </w:rPr>
        <w:t>get</w:t>
      </w:r>
      <w:r w:rsidR="00183E5B" w:rsidRPr="00BA7A63">
        <w:rPr>
          <w:noProof/>
        </w:rPr>
        <w:t xml:space="preserve"> configured</w:t>
      </w:r>
      <w:r w:rsidR="00183E5B">
        <w:t xml:space="preserve"> so that the password has to</w:t>
      </w:r>
      <w:r w:rsidR="00183E5B" w:rsidRPr="00815ECD">
        <w:rPr>
          <w:noProof/>
        </w:rPr>
        <w:t xml:space="preserve"> </w:t>
      </w:r>
      <w:r w:rsidR="000573F8" w:rsidRPr="000573F8">
        <w:rPr>
          <w:noProof/>
        </w:rPr>
        <w:t>get</w:t>
      </w:r>
      <w:r w:rsidR="0020629D" w:rsidRPr="000573F8">
        <w:rPr>
          <w:noProof/>
        </w:rPr>
        <w:t xml:space="preserve"> </w:t>
      </w:r>
      <w:r w:rsidR="00183E5B" w:rsidRPr="000573F8">
        <w:rPr>
          <w:noProof/>
        </w:rPr>
        <w:t>entered</w:t>
      </w:r>
      <w:r w:rsidR="00183E5B">
        <w:t xml:space="preserve"> </w:t>
      </w:r>
      <w:r w:rsidR="00183E5B" w:rsidRPr="007456DD">
        <w:rPr>
          <w:noProof/>
        </w:rPr>
        <w:t>every</w:t>
      </w:r>
      <w:r w:rsidR="007456DD">
        <w:rPr>
          <w:noProof/>
        </w:rPr>
        <w:t xml:space="preserve"> </w:t>
      </w:r>
      <w:r w:rsidR="00183E5B" w:rsidRPr="007456DD">
        <w:rPr>
          <w:noProof/>
        </w:rPr>
        <w:t>time</w:t>
      </w:r>
      <w:r w:rsidR="00183E5B">
        <w:t xml:space="preserve"> we turn the machine on or when it comes out of hibernation, </w:t>
      </w:r>
      <w:r w:rsidR="00183E5B" w:rsidRPr="0020629D">
        <w:rPr>
          <w:noProof/>
        </w:rPr>
        <w:t>sleep</w:t>
      </w:r>
      <w:r w:rsidR="00183E5B">
        <w:t xml:space="preserve"> or screensaver mode.</w:t>
      </w:r>
      <w:r w:rsidR="006F7FAA">
        <w:t xml:space="preserve">  The password always has to be complex and long. </w:t>
      </w:r>
      <w:r w:rsidR="004B407E">
        <w:t xml:space="preserve">We have to disable booting from </w:t>
      </w:r>
      <w:r w:rsidR="00397B29">
        <w:t>CD</w:t>
      </w:r>
      <w:r w:rsidR="004B407E">
        <w:t xml:space="preserve"> or </w:t>
      </w:r>
      <w:r w:rsidR="00397B29">
        <w:rPr>
          <w:noProof/>
        </w:rPr>
        <w:t>USB</w:t>
      </w:r>
      <w:r w:rsidR="002F3CA0">
        <w:t xml:space="preserve"> and encrypt the hard drive, to stop the thief from stealing the data when the laptop gets stolen.</w:t>
      </w:r>
      <w:r w:rsidR="000A35A5">
        <w:t xml:space="preserve"> Using </w:t>
      </w:r>
      <w:r w:rsidR="000A35A5" w:rsidRPr="002F13B0">
        <w:rPr>
          <w:noProof/>
        </w:rPr>
        <w:t xml:space="preserve">a </w:t>
      </w:r>
      <w:r w:rsidR="002F13B0">
        <w:rPr>
          <w:noProof/>
        </w:rPr>
        <w:t>VPN</w:t>
      </w:r>
      <w:r w:rsidR="000A35A5">
        <w:t xml:space="preserve"> is also recommended</w:t>
      </w:r>
      <w:r w:rsidR="00D54931">
        <w:t xml:space="preserve"> this stop hacker to from eavesdropping on emails or copy passwords as they pass over the </w:t>
      </w:r>
      <w:r w:rsidR="00D54931" w:rsidRPr="000573F8">
        <w:rPr>
          <w:noProof/>
        </w:rPr>
        <w:t>network</w:t>
      </w:r>
      <w:r w:rsidR="00D54931">
        <w:t xml:space="preserve"> when we connect to </w:t>
      </w:r>
      <w:r w:rsidR="00D54931" w:rsidRPr="000573F8">
        <w:rPr>
          <w:noProof/>
        </w:rPr>
        <w:t>a public</w:t>
      </w:r>
      <w:r w:rsidR="00D54931">
        <w:t xml:space="preserve"> network.</w:t>
      </w:r>
      <w:r w:rsidR="006F2D33">
        <w:t xml:space="preserve"> Using </w:t>
      </w:r>
      <w:r w:rsidR="000573F8">
        <w:t xml:space="preserve">the </w:t>
      </w:r>
      <w:r w:rsidR="006F2D33" w:rsidRPr="000573F8">
        <w:rPr>
          <w:noProof/>
        </w:rPr>
        <w:t>secure</w:t>
      </w:r>
      <w:r w:rsidR="006F2D33">
        <w:t xml:space="preserve"> email</w:t>
      </w:r>
      <w:r w:rsidR="00A9482B">
        <w:t xml:space="preserve"> that </w:t>
      </w:r>
      <w:r w:rsidR="00A9482B" w:rsidRPr="000573F8">
        <w:rPr>
          <w:noProof/>
        </w:rPr>
        <w:t>use</w:t>
      </w:r>
      <w:r w:rsidR="000573F8">
        <w:rPr>
          <w:noProof/>
        </w:rPr>
        <w:t>s</w:t>
      </w:r>
      <w:r w:rsidR="00A9482B">
        <w:t xml:space="preserve"> a secure socket layer or transport layer security is also </w:t>
      </w:r>
      <w:r w:rsidR="00A9482B" w:rsidRPr="000573F8">
        <w:rPr>
          <w:noProof/>
        </w:rPr>
        <w:t>recommended</w:t>
      </w:r>
      <w:r w:rsidR="00A9482B">
        <w:t xml:space="preserve"> since the VPN won’t always work.</w:t>
      </w:r>
      <w:r w:rsidR="003E0EBB">
        <w:t xml:space="preserve"> The laptop always has to be updated with the latest firmware and software</w:t>
      </w:r>
      <w:r w:rsidR="000573F8">
        <w:rPr>
          <w:noProof/>
        </w:rPr>
        <w:t>;</w:t>
      </w:r>
      <w:r w:rsidR="003E0EBB" w:rsidRPr="000573F8">
        <w:rPr>
          <w:noProof/>
        </w:rPr>
        <w:t xml:space="preserve"> this</w:t>
      </w:r>
      <w:r w:rsidR="003E0EBB">
        <w:t xml:space="preserve"> security </w:t>
      </w:r>
      <w:r w:rsidR="003E0EBB" w:rsidRPr="000573F8">
        <w:rPr>
          <w:noProof/>
        </w:rPr>
        <w:t>patch</w:t>
      </w:r>
      <w:r w:rsidR="003E0EBB">
        <w:t xml:space="preserve"> is </w:t>
      </w:r>
      <w:r w:rsidR="003E0EBB" w:rsidRPr="000573F8">
        <w:rPr>
          <w:noProof/>
        </w:rPr>
        <w:t>incredibl</w:t>
      </w:r>
      <w:r w:rsidR="000573F8" w:rsidRPr="000573F8">
        <w:rPr>
          <w:noProof/>
        </w:rPr>
        <w:t>y</w:t>
      </w:r>
      <w:r w:rsidR="003E0EBB">
        <w:t xml:space="preserve"> important.</w:t>
      </w:r>
      <w:r w:rsidR="007155E4">
        <w:t xml:space="preserve"> A good backup policy for the laptop is also needed</w:t>
      </w:r>
      <w:r w:rsidR="00DF7ADE">
        <w:t xml:space="preserve">, in case of corruption or when you delete something </w:t>
      </w:r>
      <w:r w:rsidR="00DF7ADE" w:rsidRPr="000573F8">
        <w:rPr>
          <w:noProof/>
        </w:rPr>
        <w:t>accident</w:t>
      </w:r>
      <w:r w:rsidR="000573F8">
        <w:rPr>
          <w:noProof/>
        </w:rPr>
        <w:t>al</w:t>
      </w:r>
      <w:r w:rsidR="00DF7ADE" w:rsidRPr="000573F8">
        <w:rPr>
          <w:noProof/>
        </w:rPr>
        <w:t>ly</w:t>
      </w:r>
      <w:r w:rsidR="00DF7ADE">
        <w:t>.</w:t>
      </w:r>
      <w:r w:rsidR="00056DE3">
        <w:t xml:space="preserve"> The laptop should never be left unattended.</w:t>
      </w:r>
      <w:r w:rsidR="00806AB4">
        <w:t xml:space="preserve"> An inventory system is also needed so that we can keep track of who has a company laptop, and what they’re doing with it.</w:t>
      </w:r>
      <w:r w:rsidR="0038203A">
        <w:t xml:space="preserve"> </w:t>
      </w:r>
      <w:r w:rsidR="000573F8">
        <w:rPr>
          <w:noProof/>
        </w:rPr>
        <w:t>The p</w:t>
      </w:r>
      <w:r w:rsidR="0038203A" w:rsidRPr="000573F8">
        <w:rPr>
          <w:noProof/>
        </w:rPr>
        <w:t>ersonal</w:t>
      </w:r>
      <w:r w:rsidR="0038203A">
        <w:t xml:space="preserve"> laptop should never be allowed on a company network.</w:t>
      </w:r>
      <w:r w:rsidR="0089516C">
        <w:br/>
      </w:r>
    </w:p>
    <w:p w14:paraId="41DF828E" w14:textId="5A1515AF" w:rsidR="00682938" w:rsidRDefault="00682938"/>
    <w:p w14:paraId="75EDC1E6" w14:textId="4F17BF01" w:rsidR="00247B66" w:rsidRDefault="00247B66"/>
    <w:p w14:paraId="6F51618B" w14:textId="336A6217" w:rsidR="00BF6779" w:rsidRDefault="00AD0150">
      <w:r>
        <w:t xml:space="preserve">The company also need to </w:t>
      </w:r>
      <w:r w:rsidR="004E3A5E" w:rsidRPr="002F1F51">
        <w:rPr>
          <w:noProof/>
        </w:rPr>
        <w:t xml:space="preserve">have </w:t>
      </w:r>
      <w:r w:rsidRPr="002F1F51">
        <w:rPr>
          <w:noProof/>
        </w:rPr>
        <w:t>a</w:t>
      </w:r>
      <w:r>
        <w:t xml:space="preserve"> good application policy. </w:t>
      </w:r>
      <w:r w:rsidR="001D7AC3">
        <w:t xml:space="preserve">This policy </w:t>
      </w:r>
      <w:r w:rsidR="001D7AC3" w:rsidRPr="002F1F51">
        <w:rPr>
          <w:noProof/>
        </w:rPr>
        <w:t>serve</w:t>
      </w:r>
      <w:r w:rsidR="002F1F51">
        <w:rPr>
          <w:noProof/>
        </w:rPr>
        <w:t>s</w:t>
      </w:r>
      <w:r w:rsidR="001D7AC3">
        <w:t xml:space="preserve"> to support they define the boundaries of what applications are permitted or not, but they also he</w:t>
      </w:r>
      <w:bookmarkStart w:id="0" w:name="_GoBack"/>
      <w:bookmarkEnd w:id="0"/>
      <w:r w:rsidR="001D7AC3">
        <w:t xml:space="preserve">lp educate folks on how to use software more securely. </w:t>
      </w:r>
      <w:r w:rsidR="003E4A50">
        <w:t xml:space="preserve">One of the </w:t>
      </w:r>
      <w:r w:rsidR="003E4A50" w:rsidRPr="002F1F51">
        <w:rPr>
          <w:noProof/>
        </w:rPr>
        <w:t>recommendation</w:t>
      </w:r>
      <w:r w:rsidR="002F1F51">
        <w:rPr>
          <w:noProof/>
        </w:rPr>
        <w:t>s</w:t>
      </w:r>
      <w:r w:rsidR="003E4A50">
        <w:t xml:space="preserve"> is </w:t>
      </w:r>
      <w:r w:rsidR="002F1F51">
        <w:rPr>
          <w:noProof/>
        </w:rPr>
        <w:t>only to</w:t>
      </w:r>
      <w:r w:rsidR="003E4A50" w:rsidRPr="002F1F51">
        <w:rPr>
          <w:noProof/>
        </w:rPr>
        <w:t xml:space="preserve"> support</w:t>
      </w:r>
      <w:r w:rsidR="003E4A50">
        <w:t xml:space="preserve"> or require the latest version of a piece of software and making sure</w:t>
      </w:r>
      <w:r w:rsidR="00D06CE7">
        <w:t xml:space="preserve"> that all security patches </w:t>
      </w:r>
      <w:r w:rsidR="00A04345" w:rsidRPr="00C80687">
        <w:rPr>
          <w:noProof/>
        </w:rPr>
        <w:t>get</w:t>
      </w:r>
      <w:r w:rsidR="00A04345" w:rsidRPr="00A04345">
        <w:rPr>
          <w:noProof/>
        </w:rPr>
        <w:t xml:space="preserve"> </w:t>
      </w:r>
      <w:r w:rsidR="00D06CE7" w:rsidRPr="00A04345">
        <w:rPr>
          <w:noProof/>
        </w:rPr>
        <w:t>applied</w:t>
      </w:r>
      <w:r w:rsidR="00D06CE7">
        <w:t xml:space="preserve"> and the most secure versions </w:t>
      </w:r>
      <w:r w:rsidR="00A04345">
        <w:rPr>
          <w:noProof/>
        </w:rPr>
        <w:t>are</w:t>
      </w:r>
      <w:r w:rsidR="00D06CE7">
        <w:t xml:space="preserve"> in use.</w:t>
      </w:r>
      <w:r w:rsidR="006E10A5">
        <w:t xml:space="preserve"> It’s also a good idea to disallow risky classes of software by policy. For </w:t>
      </w:r>
      <w:r w:rsidR="006E10A5" w:rsidRPr="00A04345">
        <w:rPr>
          <w:noProof/>
        </w:rPr>
        <w:t>example</w:t>
      </w:r>
      <w:r w:rsidR="00A04345">
        <w:rPr>
          <w:noProof/>
        </w:rPr>
        <w:t>,</w:t>
      </w:r>
      <w:r w:rsidR="006E10A5">
        <w:t xml:space="preserve"> things like file sharing software and piracy-related software tend to be closely associated with malware infections.</w:t>
      </w:r>
      <w:r w:rsidR="00354A06">
        <w:t xml:space="preserve"> We also need to define a policy around what type of software can </w:t>
      </w:r>
      <w:r w:rsidR="00354A06" w:rsidRPr="00C80687">
        <w:rPr>
          <w:noProof/>
        </w:rPr>
        <w:t>be whitelisted</w:t>
      </w:r>
      <w:r w:rsidR="00C80687">
        <w:rPr>
          <w:noProof/>
        </w:rPr>
        <w:t>;</w:t>
      </w:r>
      <w:r w:rsidR="00C7699C" w:rsidRPr="00C80687">
        <w:rPr>
          <w:noProof/>
        </w:rPr>
        <w:t xml:space="preserve"> for</w:t>
      </w:r>
      <w:r w:rsidR="00C7699C">
        <w:t xml:space="preserve"> </w:t>
      </w:r>
      <w:r w:rsidR="00C7699C" w:rsidRPr="00A04345">
        <w:rPr>
          <w:noProof/>
        </w:rPr>
        <w:t>example</w:t>
      </w:r>
      <w:r w:rsidR="00A04345">
        <w:rPr>
          <w:noProof/>
        </w:rPr>
        <w:t>,</w:t>
      </w:r>
      <w:r w:rsidR="00C7699C">
        <w:t xml:space="preserve"> a video game </w:t>
      </w:r>
      <w:r w:rsidR="00C7699C" w:rsidRPr="00A04345">
        <w:rPr>
          <w:noProof/>
        </w:rPr>
        <w:t>do</w:t>
      </w:r>
      <w:r w:rsidR="00A04345">
        <w:rPr>
          <w:noProof/>
        </w:rPr>
        <w:t>es</w:t>
      </w:r>
      <w:r w:rsidR="00C7699C">
        <w:t xml:space="preserve"> not need to be </w:t>
      </w:r>
      <w:r w:rsidR="00C7699C" w:rsidRPr="00A04345">
        <w:rPr>
          <w:noProof/>
        </w:rPr>
        <w:t>whitelisted</w:t>
      </w:r>
      <w:r w:rsidR="00C7699C">
        <w:t xml:space="preserve"> since this </w:t>
      </w:r>
      <w:r w:rsidR="00CA4722">
        <w:t xml:space="preserve">company </w:t>
      </w:r>
      <w:r w:rsidR="00CA4722" w:rsidRPr="00A04345">
        <w:rPr>
          <w:noProof/>
        </w:rPr>
        <w:t>make</w:t>
      </w:r>
      <w:r w:rsidR="00A04345">
        <w:rPr>
          <w:noProof/>
        </w:rPr>
        <w:t>s</w:t>
      </w:r>
      <w:r w:rsidR="00CA4722">
        <w:t xml:space="preserve"> something else. Browser extensions or </w:t>
      </w:r>
      <w:r w:rsidR="00CA4722" w:rsidRPr="00A04345">
        <w:rPr>
          <w:noProof/>
        </w:rPr>
        <w:t>add</w:t>
      </w:r>
      <w:r w:rsidR="00A04345">
        <w:rPr>
          <w:noProof/>
        </w:rPr>
        <w:t>-</w:t>
      </w:r>
      <w:r w:rsidR="00CA4722" w:rsidRPr="00A04345">
        <w:rPr>
          <w:noProof/>
        </w:rPr>
        <w:t>ons</w:t>
      </w:r>
      <w:r w:rsidR="00CA4722">
        <w:t xml:space="preserve"> is also something to think </w:t>
      </w:r>
      <w:r w:rsidR="00CA4722" w:rsidRPr="0032244D">
        <w:rPr>
          <w:noProof/>
        </w:rPr>
        <w:t>about</w:t>
      </w:r>
      <w:r w:rsidR="00CA4722">
        <w:t>.</w:t>
      </w:r>
      <w:r w:rsidR="00843026">
        <w:br/>
      </w:r>
      <w:r w:rsidR="00843026">
        <w:br/>
        <w:t>Now finally, let’s go over privacy since this company is handling the customer payment data</w:t>
      </w:r>
      <w:r w:rsidR="00A04345">
        <w:rPr>
          <w:noProof/>
        </w:rPr>
        <w:t>;</w:t>
      </w:r>
      <w:r w:rsidR="00B834AB" w:rsidRPr="00A04345">
        <w:rPr>
          <w:noProof/>
        </w:rPr>
        <w:t xml:space="preserve"> having</w:t>
      </w:r>
      <w:r w:rsidR="00B834AB">
        <w:t xml:space="preserve"> </w:t>
      </w:r>
      <w:r w:rsidR="00B834AB" w:rsidRPr="00A04345">
        <w:rPr>
          <w:noProof/>
        </w:rPr>
        <w:t>strong</w:t>
      </w:r>
      <w:r w:rsidR="00B834AB">
        <w:t xml:space="preserve"> care for privacy is important.</w:t>
      </w:r>
      <w:r w:rsidR="0075673A">
        <w:t xml:space="preserve"> </w:t>
      </w:r>
      <w:r w:rsidR="00501530">
        <w:t xml:space="preserve">We need </w:t>
      </w:r>
      <w:r w:rsidR="00501530" w:rsidRPr="00A04345">
        <w:rPr>
          <w:noProof/>
        </w:rPr>
        <w:t>privacy</w:t>
      </w:r>
      <w:r w:rsidR="00501530">
        <w:t xml:space="preserve"> policies that prevent</w:t>
      </w:r>
      <w:r w:rsidR="00284B6B">
        <w:t xml:space="preserve"> </w:t>
      </w:r>
      <w:r w:rsidR="00284B6B" w:rsidRPr="00C80687">
        <w:rPr>
          <w:noProof/>
        </w:rPr>
        <w:t>customer</w:t>
      </w:r>
      <w:r w:rsidR="00284B6B">
        <w:t xml:space="preserve"> data from external threats and misuse by employees. </w:t>
      </w:r>
      <w:r w:rsidR="007F17CB">
        <w:t>We need periodic audits on cases where sensitive data was accessed.</w:t>
      </w:r>
      <w:r w:rsidR="00A73F8D">
        <w:t xml:space="preserve"> </w:t>
      </w:r>
      <w:r w:rsidR="00A04345">
        <w:t xml:space="preserve">Strong </w:t>
      </w:r>
      <w:r w:rsidR="00C80687">
        <w:t>privacy rule</w:t>
      </w:r>
      <w:r w:rsidR="00A73F8D">
        <w:t xml:space="preserve"> is super important</w:t>
      </w:r>
      <w:r w:rsidR="00460CF3">
        <w:t xml:space="preserve">, because it helps us ensure that sensitive data </w:t>
      </w:r>
      <w:r w:rsidR="00C904CA" w:rsidRPr="0032244D">
        <w:rPr>
          <w:noProof/>
        </w:rPr>
        <w:t>is accessed</w:t>
      </w:r>
      <w:r w:rsidR="00C904CA">
        <w:rPr>
          <w:noProof/>
        </w:rPr>
        <w:t xml:space="preserve"> </w:t>
      </w:r>
      <w:r w:rsidR="00460CF3">
        <w:t>by people who are authorized to access it, and they use it for the right reason.</w:t>
      </w:r>
      <w:r w:rsidR="00C47B40">
        <w:t xml:space="preserve"> We should apply the principle of the least </w:t>
      </w:r>
      <w:r w:rsidR="00C47B40" w:rsidRPr="00C80687">
        <w:rPr>
          <w:noProof/>
        </w:rPr>
        <w:t>privilege</w:t>
      </w:r>
      <w:r w:rsidR="00BC4264">
        <w:t>, by not allowing access to this type of data by default. They need to first to make an access request with justification for getting the data</w:t>
      </w:r>
      <w:r w:rsidR="00671A84">
        <w:t xml:space="preserve">, the request </w:t>
      </w:r>
      <w:r w:rsidR="00671A84" w:rsidRPr="00C80687">
        <w:rPr>
          <w:noProof/>
        </w:rPr>
        <w:t>need</w:t>
      </w:r>
      <w:r w:rsidR="00C80687">
        <w:rPr>
          <w:noProof/>
        </w:rPr>
        <w:t>s</w:t>
      </w:r>
      <w:r w:rsidR="00671A84">
        <w:t xml:space="preserve"> to </w:t>
      </w:r>
      <w:r w:rsidR="00671A84" w:rsidRPr="0032244D">
        <w:rPr>
          <w:noProof/>
        </w:rPr>
        <w:t>be specified</w:t>
      </w:r>
      <w:r w:rsidR="002850E0">
        <w:t xml:space="preserve"> what data they need access to</w:t>
      </w:r>
      <w:r w:rsidR="00C80687">
        <w:t>,</w:t>
      </w:r>
      <w:r w:rsidR="002850E0">
        <w:t xml:space="preserve"> </w:t>
      </w:r>
      <w:r w:rsidR="002850E0" w:rsidRPr="00C80687">
        <w:rPr>
          <w:noProof/>
        </w:rPr>
        <w:t>and</w:t>
      </w:r>
      <w:r w:rsidR="002850E0">
        <w:t xml:space="preserve"> it </w:t>
      </w:r>
      <w:r w:rsidR="002850E0" w:rsidRPr="00C80687">
        <w:rPr>
          <w:noProof/>
        </w:rPr>
        <w:t>need</w:t>
      </w:r>
      <w:r w:rsidR="00C80687">
        <w:rPr>
          <w:noProof/>
        </w:rPr>
        <w:t>s</w:t>
      </w:r>
      <w:r w:rsidR="002850E0">
        <w:t xml:space="preserve"> to have a time limit</w:t>
      </w:r>
      <w:r w:rsidR="00E14EF5">
        <w:t xml:space="preserve"> that </w:t>
      </w:r>
      <w:r w:rsidR="00E14EF5" w:rsidRPr="00C80687">
        <w:rPr>
          <w:noProof/>
        </w:rPr>
        <w:t>need</w:t>
      </w:r>
      <w:r w:rsidR="00C80687">
        <w:rPr>
          <w:noProof/>
        </w:rPr>
        <w:t>s</w:t>
      </w:r>
      <w:r w:rsidR="00E14EF5">
        <w:t xml:space="preserve"> to be called out in a request</w:t>
      </w:r>
      <w:r w:rsidR="002850E0">
        <w:t>.</w:t>
      </w:r>
      <w:r w:rsidR="004B0555">
        <w:t xml:space="preserve"> The customer data should also always be encrypted.</w:t>
      </w:r>
      <w:r w:rsidR="00AD72A0">
        <w:t xml:space="preserve"> On</w:t>
      </w:r>
      <w:r w:rsidR="00F34721">
        <w:t>e</w:t>
      </w:r>
      <w:r w:rsidR="00AD72A0">
        <w:t xml:space="preserve"> of the things we can do also is set up an IDS(Intrusion Detection System) and </w:t>
      </w:r>
      <w:r w:rsidR="00AD72A0" w:rsidRPr="00751D43">
        <w:rPr>
          <w:noProof/>
        </w:rPr>
        <w:t>a</w:t>
      </w:r>
      <w:r w:rsidR="00751D43" w:rsidRPr="00751D43">
        <w:rPr>
          <w:noProof/>
        </w:rPr>
        <w:t>n</w:t>
      </w:r>
      <w:r w:rsidR="00AD72A0" w:rsidRPr="00751D43">
        <w:rPr>
          <w:noProof/>
        </w:rPr>
        <w:t xml:space="preserve"> IPS</w:t>
      </w:r>
      <w:r w:rsidR="00AD72A0">
        <w:t>(Intrusion Prevention System).</w:t>
      </w:r>
      <w:r w:rsidR="00751D43">
        <w:t xml:space="preserve"> </w:t>
      </w:r>
      <w:r w:rsidR="00751D43" w:rsidRPr="0032244D">
        <w:rPr>
          <w:noProof/>
        </w:rPr>
        <w:t>This</w:t>
      </w:r>
      <w:r w:rsidR="00C80687" w:rsidRPr="00C80687">
        <w:rPr>
          <w:noProof/>
        </w:rPr>
        <w:t xml:space="preserve"> </w:t>
      </w:r>
      <w:r w:rsidR="00751D43" w:rsidRPr="00C80687">
        <w:rPr>
          <w:noProof/>
        </w:rPr>
        <w:t xml:space="preserve">actively </w:t>
      </w:r>
      <w:r w:rsidR="00751D43" w:rsidRPr="00E828AC">
        <w:rPr>
          <w:noProof/>
        </w:rPr>
        <w:t>trigger</w:t>
      </w:r>
      <w:r w:rsidR="00E828AC">
        <w:rPr>
          <w:noProof/>
        </w:rPr>
        <w:t>s</w:t>
      </w:r>
      <w:r w:rsidR="00751D43">
        <w:t xml:space="preserve"> warning and block malicious traffic if they see something suspicious is trying to access </w:t>
      </w:r>
      <w:r w:rsidR="00751D43" w:rsidRPr="00B40539">
        <w:rPr>
          <w:noProof/>
        </w:rPr>
        <w:t>customer</w:t>
      </w:r>
      <w:r w:rsidR="00751D43">
        <w:t xml:space="preserve"> data.</w:t>
      </w:r>
      <w:r w:rsidR="00AD72A0">
        <w:t xml:space="preserve"> </w:t>
      </w:r>
    </w:p>
    <w:p w14:paraId="554C6D18" w14:textId="77777777" w:rsidR="00BF6779" w:rsidRDefault="00BF6779"/>
    <w:p w14:paraId="1A008733" w14:textId="3DB73574" w:rsidR="00751EE0" w:rsidRDefault="00751EE0">
      <w:r>
        <w:t>Source:</w:t>
      </w:r>
      <w:r>
        <w:br/>
      </w:r>
      <w:hyperlink r:id="rId5" w:history="1">
        <w:r w:rsidRPr="00FD06F8">
          <w:rPr>
            <w:rStyle w:val="Hyperlink"/>
          </w:rPr>
          <w:t>https://www.liquidweb.com/kb/best-practices-for-firewall-rules/</w:t>
        </w:r>
      </w:hyperlink>
      <w:r>
        <w:br/>
      </w:r>
      <w:hyperlink r:id="rId6" w:history="1">
        <w:r w:rsidRPr="00FD06F8">
          <w:rPr>
            <w:rStyle w:val="Hyperlink"/>
          </w:rPr>
          <w:t>https://www.esecurityplanet.com/network-security/finetune-and-optimize-firewall-rules.html</w:t>
        </w:r>
      </w:hyperlink>
      <w:r w:rsidR="00E94CA2">
        <w:br/>
      </w:r>
      <w:hyperlink r:id="rId7" w:history="1">
        <w:r w:rsidR="00E94CA2">
          <w:rPr>
            <w:rStyle w:val="Hyperlink"/>
          </w:rPr>
          <w:t>https://en.wikipedia.org/wiki/Wireless_security</w:t>
        </w:r>
      </w:hyperlink>
      <w:r w:rsidR="00752BA0">
        <w:br/>
      </w:r>
    </w:p>
    <w:sectPr w:rsidR="00751E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AFD00D0"/>
    <w:multiLevelType w:val="hybridMultilevel"/>
    <w:tmpl w:val="DD6C03CE"/>
    <w:lvl w:ilvl="0" w:tplc="29424D02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030C27"/>
    <w:multiLevelType w:val="hybridMultilevel"/>
    <w:tmpl w:val="B83A123E"/>
    <w:lvl w:ilvl="0" w:tplc="98348D6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yNQACcxNLUzMzMyUdpeDU4uLM/DyQApNaADqfxnAsAAAA"/>
  </w:docVars>
  <w:rsids>
    <w:rsidRoot w:val="00FB0792"/>
    <w:rsid w:val="00032E64"/>
    <w:rsid w:val="000447D5"/>
    <w:rsid w:val="00056DE3"/>
    <w:rsid w:val="000573F8"/>
    <w:rsid w:val="000631A2"/>
    <w:rsid w:val="00063F38"/>
    <w:rsid w:val="00073733"/>
    <w:rsid w:val="00073F02"/>
    <w:rsid w:val="00086558"/>
    <w:rsid w:val="000971EA"/>
    <w:rsid w:val="000A35A5"/>
    <w:rsid w:val="000B0E3F"/>
    <w:rsid w:val="000C146C"/>
    <w:rsid w:val="000D2E34"/>
    <w:rsid w:val="000E4818"/>
    <w:rsid w:val="000F5827"/>
    <w:rsid w:val="000F79B2"/>
    <w:rsid w:val="001043C2"/>
    <w:rsid w:val="0010531E"/>
    <w:rsid w:val="00125AF9"/>
    <w:rsid w:val="001371AA"/>
    <w:rsid w:val="00162CEF"/>
    <w:rsid w:val="00163D09"/>
    <w:rsid w:val="00163EAB"/>
    <w:rsid w:val="001667E8"/>
    <w:rsid w:val="00170D4B"/>
    <w:rsid w:val="0017313E"/>
    <w:rsid w:val="00181C79"/>
    <w:rsid w:val="00183E5B"/>
    <w:rsid w:val="001871A6"/>
    <w:rsid w:val="00195447"/>
    <w:rsid w:val="0019619E"/>
    <w:rsid w:val="001A0359"/>
    <w:rsid w:val="001A3612"/>
    <w:rsid w:val="001B32D0"/>
    <w:rsid w:val="001D0BB5"/>
    <w:rsid w:val="001D62D6"/>
    <w:rsid w:val="001D7884"/>
    <w:rsid w:val="001D7AC3"/>
    <w:rsid w:val="001E3C85"/>
    <w:rsid w:val="001E76AD"/>
    <w:rsid w:val="0020629D"/>
    <w:rsid w:val="00210A17"/>
    <w:rsid w:val="00220427"/>
    <w:rsid w:val="00226E6E"/>
    <w:rsid w:val="002276AB"/>
    <w:rsid w:val="002278BD"/>
    <w:rsid w:val="002310EC"/>
    <w:rsid w:val="00233076"/>
    <w:rsid w:val="00240F88"/>
    <w:rsid w:val="00247B66"/>
    <w:rsid w:val="00275472"/>
    <w:rsid w:val="00276DEC"/>
    <w:rsid w:val="00284B6B"/>
    <w:rsid w:val="002850E0"/>
    <w:rsid w:val="00287337"/>
    <w:rsid w:val="002A17A9"/>
    <w:rsid w:val="002A274C"/>
    <w:rsid w:val="002C53FF"/>
    <w:rsid w:val="002C7DD2"/>
    <w:rsid w:val="002D56D9"/>
    <w:rsid w:val="002F13B0"/>
    <w:rsid w:val="002F1F51"/>
    <w:rsid w:val="002F2932"/>
    <w:rsid w:val="002F3CA0"/>
    <w:rsid w:val="0032244D"/>
    <w:rsid w:val="00327B70"/>
    <w:rsid w:val="00332431"/>
    <w:rsid w:val="003351D3"/>
    <w:rsid w:val="00335D7F"/>
    <w:rsid w:val="0033705B"/>
    <w:rsid w:val="00354A06"/>
    <w:rsid w:val="0036264F"/>
    <w:rsid w:val="00371577"/>
    <w:rsid w:val="003808C6"/>
    <w:rsid w:val="0038203A"/>
    <w:rsid w:val="00397B29"/>
    <w:rsid w:val="003A026C"/>
    <w:rsid w:val="003B556C"/>
    <w:rsid w:val="003D1DB6"/>
    <w:rsid w:val="003E0EBB"/>
    <w:rsid w:val="003E4A50"/>
    <w:rsid w:val="003F7781"/>
    <w:rsid w:val="0041286A"/>
    <w:rsid w:val="00434080"/>
    <w:rsid w:val="00440181"/>
    <w:rsid w:val="00445FC5"/>
    <w:rsid w:val="00453D44"/>
    <w:rsid w:val="00455B6A"/>
    <w:rsid w:val="004577B3"/>
    <w:rsid w:val="00460CF3"/>
    <w:rsid w:val="00495BAB"/>
    <w:rsid w:val="00496720"/>
    <w:rsid w:val="004A2C5A"/>
    <w:rsid w:val="004A5692"/>
    <w:rsid w:val="004B0555"/>
    <w:rsid w:val="004B407E"/>
    <w:rsid w:val="004B6A65"/>
    <w:rsid w:val="004C0E0D"/>
    <w:rsid w:val="004C42A7"/>
    <w:rsid w:val="004E1B4B"/>
    <w:rsid w:val="004E256C"/>
    <w:rsid w:val="004E3A5E"/>
    <w:rsid w:val="004E4E28"/>
    <w:rsid w:val="004F1EFB"/>
    <w:rsid w:val="004F3358"/>
    <w:rsid w:val="00501530"/>
    <w:rsid w:val="00502348"/>
    <w:rsid w:val="005161CB"/>
    <w:rsid w:val="00517965"/>
    <w:rsid w:val="005277C8"/>
    <w:rsid w:val="00536EDF"/>
    <w:rsid w:val="005376C2"/>
    <w:rsid w:val="00560A4D"/>
    <w:rsid w:val="00563FDE"/>
    <w:rsid w:val="005651FC"/>
    <w:rsid w:val="00566584"/>
    <w:rsid w:val="00570B2B"/>
    <w:rsid w:val="0058191C"/>
    <w:rsid w:val="00590843"/>
    <w:rsid w:val="00595779"/>
    <w:rsid w:val="005A27A4"/>
    <w:rsid w:val="005B6543"/>
    <w:rsid w:val="005D26EB"/>
    <w:rsid w:val="005E1F56"/>
    <w:rsid w:val="006139CA"/>
    <w:rsid w:val="00617FEF"/>
    <w:rsid w:val="006263C9"/>
    <w:rsid w:val="00637B78"/>
    <w:rsid w:val="00663C73"/>
    <w:rsid w:val="00671A11"/>
    <w:rsid w:val="00671A84"/>
    <w:rsid w:val="006772E2"/>
    <w:rsid w:val="00682938"/>
    <w:rsid w:val="00686E70"/>
    <w:rsid w:val="006A3B93"/>
    <w:rsid w:val="006A7B6B"/>
    <w:rsid w:val="006B42A9"/>
    <w:rsid w:val="006B44E5"/>
    <w:rsid w:val="006E10A5"/>
    <w:rsid w:val="006F2D33"/>
    <w:rsid w:val="006F7FAA"/>
    <w:rsid w:val="007008C7"/>
    <w:rsid w:val="00706749"/>
    <w:rsid w:val="007155E4"/>
    <w:rsid w:val="00722B50"/>
    <w:rsid w:val="00726FC3"/>
    <w:rsid w:val="0074188F"/>
    <w:rsid w:val="00744EE6"/>
    <w:rsid w:val="007456DD"/>
    <w:rsid w:val="0074608B"/>
    <w:rsid w:val="00751D43"/>
    <w:rsid w:val="00751EE0"/>
    <w:rsid w:val="00752BA0"/>
    <w:rsid w:val="0075673A"/>
    <w:rsid w:val="00785B0B"/>
    <w:rsid w:val="007873EF"/>
    <w:rsid w:val="00791CB7"/>
    <w:rsid w:val="007A1A43"/>
    <w:rsid w:val="007B5BC3"/>
    <w:rsid w:val="007C3564"/>
    <w:rsid w:val="007C4BF8"/>
    <w:rsid w:val="007D03A5"/>
    <w:rsid w:val="007F17CB"/>
    <w:rsid w:val="007F2F23"/>
    <w:rsid w:val="007F2F2C"/>
    <w:rsid w:val="00806AB4"/>
    <w:rsid w:val="00812CD8"/>
    <w:rsid w:val="00815ECD"/>
    <w:rsid w:val="0082465A"/>
    <w:rsid w:val="0082727E"/>
    <w:rsid w:val="00836D1C"/>
    <w:rsid w:val="00843026"/>
    <w:rsid w:val="00846153"/>
    <w:rsid w:val="0085601B"/>
    <w:rsid w:val="008619A6"/>
    <w:rsid w:val="0087010B"/>
    <w:rsid w:val="00870397"/>
    <w:rsid w:val="008739E4"/>
    <w:rsid w:val="00890618"/>
    <w:rsid w:val="0089516C"/>
    <w:rsid w:val="00895944"/>
    <w:rsid w:val="008A545D"/>
    <w:rsid w:val="008A7E3D"/>
    <w:rsid w:val="008D3F79"/>
    <w:rsid w:val="008D6214"/>
    <w:rsid w:val="008E310A"/>
    <w:rsid w:val="008E6710"/>
    <w:rsid w:val="009022D6"/>
    <w:rsid w:val="0091204C"/>
    <w:rsid w:val="0092403F"/>
    <w:rsid w:val="00924C98"/>
    <w:rsid w:val="0094281B"/>
    <w:rsid w:val="00954AE9"/>
    <w:rsid w:val="0096187F"/>
    <w:rsid w:val="009656FE"/>
    <w:rsid w:val="0096640F"/>
    <w:rsid w:val="00972323"/>
    <w:rsid w:val="00974EBE"/>
    <w:rsid w:val="009754AB"/>
    <w:rsid w:val="0098615C"/>
    <w:rsid w:val="00986195"/>
    <w:rsid w:val="00992520"/>
    <w:rsid w:val="009B4F9F"/>
    <w:rsid w:val="009C72DD"/>
    <w:rsid w:val="009D3982"/>
    <w:rsid w:val="00A04345"/>
    <w:rsid w:val="00A1069A"/>
    <w:rsid w:val="00A30590"/>
    <w:rsid w:val="00A53313"/>
    <w:rsid w:val="00A544AC"/>
    <w:rsid w:val="00A6040B"/>
    <w:rsid w:val="00A67C1B"/>
    <w:rsid w:val="00A73F8D"/>
    <w:rsid w:val="00A9248E"/>
    <w:rsid w:val="00A9482B"/>
    <w:rsid w:val="00A95A25"/>
    <w:rsid w:val="00AA1943"/>
    <w:rsid w:val="00AA4BFB"/>
    <w:rsid w:val="00AB4B31"/>
    <w:rsid w:val="00AD0150"/>
    <w:rsid w:val="00AD2E75"/>
    <w:rsid w:val="00AD72A0"/>
    <w:rsid w:val="00AE0C00"/>
    <w:rsid w:val="00AE3D33"/>
    <w:rsid w:val="00AE3E9A"/>
    <w:rsid w:val="00AF6214"/>
    <w:rsid w:val="00B15CB8"/>
    <w:rsid w:val="00B24965"/>
    <w:rsid w:val="00B32E39"/>
    <w:rsid w:val="00B3717A"/>
    <w:rsid w:val="00B40539"/>
    <w:rsid w:val="00B44C25"/>
    <w:rsid w:val="00B7332F"/>
    <w:rsid w:val="00B81458"/>
    <w:rsid w:val="00B834AB"/>
    <w:rsid w:val="00B90170"/>
    <w:rsid w:val="00B95FCB"/>
    <w:rsid w:val="00BA7A63"/>
    <w:rsid w:val="00BC20EE"/>
    <w:rsid w:val="00BC4264"/>
    <w:rsid w:val="00BD745A"/>
    <w:rsid w:val="00BE4E75"/>
    <w:rsid w:val="00BE5928"/>
    <w:rsid w:val="00BF6779"/>
    <w:rsid w:val="00C1148B"/>
    <w:rsid w:val="00C126EA"/>
    <w:rsid w:val="00C20A6C"/>
    <w:rsid w:val="00C431E7"/>
    <w:rsid w:val="00C459C6"/>
    <w:rsid w:val="00C47B40"/>
    <w:rsid w:val="00C569B3"/>
    <w:rsid w:val="00C7699C"/>
    <w:rsid w:val="00C80687"/>
    <w:rsid w:val="00C86471"/>
    <w:rsid w:val="00C866B9"/>
    <w:rsid w:val="00C904CA"/>
    <w:rsid w:val="00CA4722"/>
    <w:rsid w:val="00CA60F1"/>
    <w:rsid w:val="00CB0EF9"/>
    <w:rsid w:val="00CB2332"/>
    <w:rsid w:val="00CB551D"/>
    <w:rsid w:val="00CE4B54"/>
    <w:rsid w:val="00CF0DF6"/>
    <w:rsid w:val="00CF0F34"/>
    <w:rsid w:val="00D042DE"/>
    <w:rsid w:val="00D06CE7"/>
    <w:rsid w:val="00D10319"/>
    <w:rsid w:val="00D304A4"/>
    <w:rsid w:val="00D54931"/>
    <w:rsid w:val="00D56815"/>
    <w:rsid w:val="00D747EF"/>
    <w:rsid w:val="00DA0D8F"/>
    <w:rsid w:val="00DA5908"/>
    <w:rsid w:val="00DD1BAD"/>
    <w:rsid w:val="00DD5882"/>
    <w:rsid w:val="00DE36B8"/>
    <w:rsid w:val="00DE44D6"/>
    <w:rsid w:val="00DE75CB"/>
    <w:rsid w:val="00DF7ADE"/>
    <w:rsid w:val="00E01A17"/>
    <w:rsid w:val="00E02D7A"/>
    <w:rsid w:val="00E060E7"/>
    <w:rsid w:val="00E135D8"/>
    <w:rsid w:val="00E14EF5"/>
    <w:rsid w:val="00E2029C"/>
    <w:rsid w:val="00E40676"/>
    <w:rsid w:val="00E4559E"/>
    <w:rsid w:val="00E669E4"/>
    <w:rsid w:val="00E828AC"/>
    <w:rsid w:val="00E94CA2"/>
    <w:rsid w:val="00E96BF4"/>
    <w:rsid w:val="00EA3401"/>
    <w:rsid w:val="00EB1186"/>
    <w:rsid w:val="00EB6657"/>
    <w:rsid w:val="00EE66F0"/>
    <w:rsid w:val="00EE73B1"/>
    <w:rsid w:val="00F11141"/>
    <w:rsid w:val="00F161D9"/>
    <w:rsid w:val="00F2340B"/>
    <w:rsid w:val="00F25E21"/>
    <w:rsid w:val="00F3086B"/>
    <w:rsid w:val="00F34721"/>
    <w:rsid w:val="00F404D1"/>
    <w:rsid w:val="00F64BE4"/>
    <w:rsid w:val="00F66D81"/>
    <w:rsid w:val="00F715B7"/>
    <w:rsid w:val="00F8300F"/>
    <w:rsid w:val="00F94742"/>
    <w:rsid w:val="00FA477E"/>
    <w:rsid w:val="00FA70A0"/>
    <w:rsid w:val="00FA75A7"/>
    <w:rsid w:val="00FB0792"/>
    <w:rsid w:val="00FB74C9"/>
    <w:rsid w:val="00FE1C54"/>
    <w:rsid w:val="00FE28D0"/>
    <w:rsid w:val="00FE396E"/>
    <w:rsid w:val="00FF1E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6A591F"/>
  <w15:chartTrackingRefBased/>
  <w15:docId w15:val="{8620058A-AA56-4414-A97F-0068BCDC24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079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51EE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1EE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Wireless_securit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esecurityplanet.com/network-security/finetune-and-optimize-firewall-rules.html" TargetMode="External"/><Relationship Id="rId5" Type="http://schemas.openxmlformats.org/officeDocument/2006/relationships/hyperlink" Target="https://www.liquidweb.com/kb/best-practices-for-firewall-rules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6</TotalTime>
  <Pages>3</Pages>
  <Words>1390</Words>
  <Characters>7925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NM nguyen</dc:creator>
  <cp:keywords/>
  <dc:description/>
  <cp:lastModifiedBy>HNM nguyen</cp:lastModifiedBy>
  <cp:revision>318</cp:revision>
  <dcterms:created xsi:type="dcterms:W3CDTF">2019-03-28T12:33:00Z</dcterms:created>
  <dcterms:modified xsi:type="dcterms:W3CDTF">2019-03-31T13:21:00Z</dcterms:modified>
</cp:coreProperties>
</file>